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99BCE" w14:textId="34E59E38" w:rsidR="00324B4F" w:rsidRPr="002E0A9C" w:rsidRDefault="00324B4F" w:rsidP="00324B4F">
      <w:pPr>
        <w:pStyle w:val="BodyTex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IFT 4</w:t>
      </w:r>
      <w:r w:rsidR="00302BB1">
        <w:rPr>
          <w:rFonts w:ascii="Arial" w:hAnsi="Arial" w:cs="Arial"/>
          <w:b/>
          <w:szCs w:val="24"/>
        </w:rPr>
        <w:t>66</w:t>
      </w:r>
      <w:r w:rsidRPr="002E0A9C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Advanced Computer Networks</w:t>
      </w:r>
      <w:r w:rsidRPr="002E0A9C">
        <w:rPr>
          <w:rFonts w:ascii="Arial" w:hAnsi="Arial" w:cs="Arial"/>
          <w:b/>
          <w:szCs w:val="24"/>
        </w:rPr>
        <w:br/>
      </w:r>
    </w:p>
    <w:p w14:paraId="13BAD2A1" w14:textId="7C9B1F6C" w:rsidR="00324B4F" w:rsidRPr="002E0A9C" w:rsidRDefault="00CA5E25" w:rsidP="00324B4F">
      <w:pPr>
        <w:pStyle w:val="BodyTex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Lab </w:t>
      </w:r>
      <w:r w:rsidR="00433C65">
        <w:rPr>
          <w:rFonts w:ascii="Arial" w:hAnsi="Arial" w:cs="Arial"/>
          <w:b/>
          <w:szCs w:val="24"/>
        </w:rPr>
        <w:t>2</w:t>
      </w:r>
      <w:r w:rsidR="00624D21">
        <w:rPr>
          <w:rFonts w:ascii="Arial" w:hAnsi="Arial" w:cs="Arial"/>
          <w:b/>
          <w:szCs w:val="24"/>
        </w:rPr>
        <w:t>6</w:t>
      </w:r>
      <w:r w:rsidR="00324B4F">
        <w:rPr>
          <w:rFonts w:ascii="Arial" w:hAnsi="Arial" w:cs="Arial"/>
          <w:b/>
          <w:szCs w:val="24"/>
        </w:rPr>
        <w:br/>
        <w:t xml:space="preserve">Host Standby Router Protocol (HSRP) – </w:t>
      </w:r>
      <w:r w:rsidR="003272FD">
        <w:rPr>
          <w:rFonts w:ascii="Arial" w:hAnsi="Arial" w:cs="Arial"/>
          <w:b/>
          <w:szCs w:val="24"/>
        </w:rPr>
        <w:t>Going deep!</w:t>
      </w:r>
    </w:p>
    <w:p w14:paraId="275CBA6C" w14:textId="77777777" w:rsidR="00324B4F" w:rsidRPr="002E0A9C" w:rsidRDefault="00324B4F" w:rsidP="00324B4F">
      <w:pPr>
        <w:rPr>
          <w:rFonts w:ascii="Arial" w:hAnsi="Arial" w:cs="Arial"/>
          <w:sz w:val="20"/>
          <w:szCs w:val="20"/>
        </w:rPr>
      </w:pPr>
    </w:p>
    <w:p w14:paraId="2B689831" w14:textId="77777777" w:rsidR="00324B4F" w:rsidRPr="00324B4F" w:rsidRDefault="00324B4F" w:rsidP="00324B4F">
      <w:pPr>
        <w:jc w:val="center"/>
      </w:pPr>
      <w:r w:rsidRPr="00324B4F">
        <w:rPr>
          <w:rFonts w:ascii="Arial" w:hAnsi="Arial" w:cs="Arial"/>
        </w:rPr>
        <w:t>After you complete each step, put a ‘√’ or ‘x’ in the completed box</w:t>
      </w:r>
      <w:r w:rsidRPr="00324B4F">
        <w:rPr>
          <w:rFonts w:ascii="Arial" w:hAnsi="Arial" w:cs="Arial"/>
        </w:rPr>
        <w:br/>
      </w:r>
    </w:p>
    <w:p w14:paraId="66A34E8D" w14:textId="77777777" w:rsidR="00F35DAD" w:rsidRDefault="008037CA" w:rsidP="008037CA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8037CA">
        <w:rPr>
          <w:rFonts w:ascii="Arial" w:hAnsi="Arial" w:cs="Arial"/>
          <w:b/>
          <w:sz w:val="20"/>
          <w:szCs w:val="20"/>
        </w:rPr>
        <w:t>Note:</w:t>
      </w:r>
      <w:r w:rsidRPr="008037CA">
        <w:rPr>
          <w:rFonts w:ascii="Arial" w:hAnsi="Arial" w:cs="Arial"/>
          <w:sz w:val="20"/>
          <w:szCs w:val="20"/>
        </w:rPr>
        <w:t xml:space="preserve"> </w:t>
      </w:r>
      <w:r w:rsidR="00F35DAD" w:rsidRPr="008037CA">
        <w:rPr>
          <w:rFonts w:ascii="Arial" w:hAnsi="Arial" w:cs="Arial"/>
          <w:sz w:val="20"/>
          <w:szCs w:val="20"/>
        </w:rPr>
        <w:t>To complete this lab, you will need Packet tracer version 6.1 or higher</w:t>
      </w:r>
      <w:r>
        <w:rPr>
          <w:rFonts w:ascii="Arial" w:hAnsi="Arial" w:cs="Arial"/>
          <w:sz w:val="20"/>
          <w:szCs w:val="20"/>
        </w:rPr>
        <w:br/>
      </w:r>
    </w:p>
    <w:p w14:paraId="22096901" w14:textId="77777777" w:rsidR="00E63FA0" w:rsidRPr="00E63FA0" w:rsidRDefault="00E63FA0" w:rsidP="00E63FA0">
      <w:pPr>
        <w:pStyle w:val="NoSpacing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Pr="00E63FA0">
        <w:rPr>
          <w:rFonts w:ascii="Arial" w:hAnsi="Arial" w:cs="Arial"/>
          <w:b/>
          <w:sz w:val="20"/>
          <w:szCs w:val="20"/>
        </w:rPr>
        <w:t>Part 1: Setting up and configuring the topology</w:t>
      </w:r>
      <w:r w:rsidRPr="00E63FA0">
        <w:rPr>
          <w:rFonts w:ascii="Arial" w:hAnsi="Arial" w:cs="Arial"/>
          <w:b/>
          <w:sz w:val="20"/>
          <w:szCs w:val="20"/>
        </w:rPr>
        <w:br/>
      </w:r>
    </w:p>
    <w:p w14:paraId="5E0E0B33" w14:textId="77777777" w:rsidR="00F35DAD" w:rsidRPr="008037CA" w:rsidRDefault="00F35DAD" w:rsidP="008037CA">
      <w:pPr>
        <w:pStyle w:val="NoSpacing"/>
        <w:numPr>
          <w:ilvl w:val="0"/>
          <w:numId w:val="5"/>
        </w:numPr>
        <w:ind w:left="360"/>
        <w:rPr>
          <w:rFonts w:ascii="Arial" w:hAnsi="Arial" w:cs="Arial"/>
          <w:sz w:val="20"/>
          <w:szCs w:val="20"/>
        </w:rPr>
      </w:pPr>
      <w:r w:rsidRPr="008037CA">
        <w:rPr>
          <w:rFonts w:ascii="Arial" w:hAnsi="Arial" w:cs="Arial"/>
          <w:sz w:val="20"/>
          <w:szCs w:val="20"/>
        </w:rPr>
        <w:t xml:space="preserve">We will use the </w:t>
      </w:r>
      <w:r w:rsidR="008037CA" w:rsidRPr="008037CA">
        <w:rPr>
          <w:rFonts w:ascii="Arial" w:hAnsi="Arial" w:cs="Arial"/>
          <w:sz w:val="20"/>
          <w:szCs w:val="20"/>
        </w:rPr>
        <w:t xml:space="preserve">Cisco Catalyst </w:t>
      </w:r>
      <w:r w:rsidRPr="008037CA">
        <w:rPr>
          <w:rFonts w:ascii="Arial" w:hAnsi="Arial" w:cs="Arial"/>
          <w:sz w:val="20"/>
          <w:szCs w:val="20"/>
        </w:rPr>
        <w:t>2811 router</w:t>
      </w:r>
      <w:r w:rsidR="008037CA">
        <w:rPr>
          <w:rFonts w:ascii="Arial" w:hAnsi="Arial" w:cs="Arial"/>
          <w:sz w:val="20"/>
          <w:szCs w:val="20"/>
        </w:rPr>
        <w:br/>
      </w:r>
    </w:p>
    <w:p w14:paraId="5BD09A70" w14:textId="77777777" w:rsidR="00F35DAD" w:rsidRDefault="00F35DAD" w:rsidP="008037CA">
      <w:pPr>
        <w:pStyle w:val="NoSpacing"/>
        <w:numPr>
          <w:ilvl w:val="0"/>
          <w:numId w:val="5"/>
        </w:numPr>
        <w:ind w:left="360"/>
        <w:rPr>
          <w:rFonts w:ascii="Arial" w:hAnsi="Arial" w:cs="Arial"/>
          <w:sz w:val="20"/>
          <w:szCs w:val="20"/>
        </w:rPr>
      </w:pPr>
      <w:r w:rsidRPr="008037CA">
        <w:rPr>
          <w:rFonts w:ascii="Arial" w:hAnsi="Arial" w:cs="Arial"/>
          <w:sz w:val="20"/>
          <w:szCs w:val="20"/>
        </w:rPr>
        <w:t>We will add the HWIC-2T module to the router</w:t>
      </w:r>
      <w:r w:rsidR="003B55C1" w:rsidRPr="008037CA">
        <w:rPr>
          <w:rFonts w:ascii="Arial" w:hAnsi="Arial" w:cs="Arial"/>
          <w:sz w:val="20"/>
          <w:szCs w:val="20"/>
        </w:rPr>
        <w:t xml:space="preserve"> and make 3 copies of the same router and rename each router as shown in the diagram</w:t>
      </w:r>
    </w:p>
    <w:p w14:paraId="6CC19EA4" w14:textId="77777777" w:rsidR="008037CA" w:rsidRPr="008037CA" w:rsidRDefault="008037CA" w:rsidP="008037CA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5AEFDF41" w14:textId="77777777" w:rsidR="003B55C1" w:rsidRDefault="003B55C1" w:rsidP="003B55C1">
      <w:pPr>
        <w:jc w:val="center"/>
      </w:pPr>
      <w:r>
        <w:rPr>
          <w:noProof/>
        </w:rPr>
        <w:drawing>
          <wp:inline distT="0" distB="0" distL="0" distR="0" wp14:anchorId="60F08691" wp14:editId="066757B9">
            <wp:extent cx="2019300" cy="12792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465" cy="1293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4AD2F" w14:textId="77777777" w:rsidR="008037CA" w:rsidRDefault="00E63FA0" w:rsidP="003B55C1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59D0F07" wp14:editId="55BF0465">
            <wp:simplePos x="0" y="0"/>
            <wp:positionH relativeFrom="column">
              <wp:posOffset>2504757</wp:posOffset>
            </wp:positionH>
            <wp:positionV relativeFrom="paragraph">
              <wp:posOffset>246063</wp:posOffset>
            </wp:positionV>
            <wp:extent cx="923925" cy="352425"/>
            <wp:effectExtent l="0" t="0" r="952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84C57B" w14:textId="18AF637A" w:rsidR="008037CA" w:rsidRPr="004B52FD" w:rsidRDefault="004B52FD" w:rsidP="00E63FA0">
      <w:pPr>
        <w:rPr>
          <w:rFonts w:ascii="Times New Roman" w:hAnsi="Times New Roman" w:cs="Times New Roman"/>
          <w:sz w:val="44"/>
          <w:szCs w:val="44"/>
        </w:rPr>
      </w:pPr>
      <w:r>
        <w:t xml:space="preserve">                                                            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3698DE9E" w14:textId="77777777" w:rsidR="006427DD" w:rsidRPr="00E63FA0" w:rsidRDefault="003B55C1" w:rsidP="00E63FA0">
      <w:pPr>
        <w:pStyle w:val="NoSpacing"/>
        <w:numPr>
          <w:ilvl w:val="0"/>
          <w:numId w:val="5"/>
        </w:numPr>
        <w:ind w:left="360"/>
        <w:rPr>
          <w:rFonts w:ascii="Arial" w:hAnsi="Arial" w:cs="Arial"/>
          <w:sz w:val="20"/>
          <w:szCs w:val="20"/>
        </w:rPr>
      </w:pPr>
      <w:r w:rsidRPr="00E63FA0">
        <w:rPr>
          <w:rFonts w:ascii="Arial" w:hAnsi="Arial" w:cs="Arial"/>
          <w:sz w:val="20"/>
          <w:szCs w:val="20"/>
        </w:rPr>
        <w:t>Connect R1 and R2 to ISP via a serial connection</w:t>
      </w:r>
      <w:r w:rsidR="006427DD" w:rsidRPr="00E63FA0">
        <w:rPr>
          <w:rFonts w:ascii="Arial" w:hAnsi="Arial" w:cs="Arial"/>
          <w:sz w:val="20"/>
          <w:szCs w:val="20"/>
        </w:rPr>
        <w:t xml:space="preserve"> (Serial DCE)</w:t>
      </w:r>
      <w:r w:rsidR="00E63FA0">
        <w:rPr>
          <w:rFonts w:ascii="Arial" w:hAnsi="Arial" w:cs="Arial"/>
          <w:sz w:val="20"/>
          <w:szCs w:val="20"/>
        </w:rPr>
        <w:br/>
      </w:r>
    </w:p>
    <w:p w14:paraId="21A1328F" w14:textId="77777777" w:rsidR="006427DD" w:rsidRDefault="006427DD" w:rsidP="006427DD">
      <w:pPr>
        <w:jc w:val="center"/>
      </w:pPr>
      <w:r>
        <w:rPr>
          <w:noProof/>
        </w:rPr>
        <w:drawing>
          <wp:inline distT="0" distB="0" distL="0" distR="0" wp14:anchorId="4A515190" wp14:editId="2CB2CDE4">
            <wp:extent cx="2635250" cy="12425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969" cy="1256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D65A6" w14:textId="169A3244" w:rsidR="00E63FA0" w:rsidRDefault="00E63FA0" w:rsidP="006427DD">
      <w:r>
        <w:rPr>
          <w:noProof/>
        </w:rPr>
        <w:drawing>
          <wp:anchor distT="0" distB="0" distL="114300" distR="114300" simplePos="0" relativeHeight="251660288" behindDoc="1" locked="0" layoutInCell="1" allowOverlap="1" wp14:anchorId="62916FBB" wp14:editId="5EF97B9E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923925" cy="352425"/>
            <wp:effectExtent l="0" t="0" r="9525" b="952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1CAB">
        <w:t xml:space="preserve">                                                                                                     </w:t>
      </w:r>
      <w:r w:rsidR="00A71CAB"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42D17901" w14:textId="77777777" w:rsidR="00E63FA0" w:rsidRDefault="00E63FA0" w:rsidP="006427DD"/>
    <w:p w14:paraId="791C042F" w14:textId="03CD1130" w:rsidR="003B55C1" w:rsidRDefault="003B55C1" w:rsidP="006427DD"/>
    <w:p w14:paraId="6D1917AE" w14:textId="77777777" w:rsidR="00433C65" w:rsidRDefault="00433C65" w:rsidP="006427DD"/>
    <w:p w14:paraId="42D983B3" w14:textId="77777777" w:rsidR="00E63FA0" w:rsidRDefault="00E63FA0" w:rsidP="006427DD"/>
    <w:p w14:paraId="2D9E30FC" w14:textId="77777777" w:rsidR="003B55C1" w:rsidRPr="00E63FA0" w:rsidRDefault="006427DD" w:rsidP="00E63FA0">
      <w:pPr>
        <w:pStyle w:val="NoSpacing"/>
        <w:numPr>
          <w:ilvl w:val="0"/>
          <w:numId w:val="5"/>
        </w:numPr>
        <w:ind w:left="360"/>
        <w:rPr>
          <w:rFonts w:ascii="Arial" w:hAnsi="Arial" w:cs="Arial"/>
          <w:sz w:val="20"/>
          <w:szCs w:val="20"/>
        </w:rPr>
      </w:pPr>
      <w:r w:rsidRPr="00E63FA0">
        <w:rPr>
          <w:rFonts w:ascii="Arial" w:hAnsi="Arial" w:cs="Arial"/>
          <w:sz w:val="20"/>
          <w:szCs w:val="20"/>
        </w:rPr>
        <w:lastRenderedPageBreak/>
        <w:t>Now add 2 switches, 2 PCs and 1 server to the topology</w:t>
      </w:r>
      <w:r w:rsidR="00E63FA0">
        <w:rPr>
          <w:rFonts w:ascii="Arial" w:hAnsi="Arial" w:cs="Arial"/>
          <w:sz w:val="20"/>
          <w:szCs w:val="20"/>
        </w:rPr>
        <w:t>. C</w:t>
      </w:r>
      <w:r w:rsidR="00A3167E" w:rsidRPr="00E63FA0">
        <w:rPr>
          <w:rFonts w:ascii="Arial" w:hAnsi="Arial" w:cs="Arial"/>
          <w:sz w:val="20"/>
          <w:szCs w:val="20"/>
        </w:rPr>
        <w:t>onnect the switches to the routers, PCs to the swit</w:t>
      </w:r>
      <w:r w:rsidR="00E63FA0">
        <w:rPr>
          <w:rFonts w:ascii="Arial" w:hAnsi="Arial" w:cs="Arial"/>
          <w:sz w:val="20"/>
          <w:szCs w:val="20"/>
        </w:rPr>
        <w:t xml:space="preserve">ches, the switch to the switch and the </w:t>
      </w:r>
      <w:r w:rsidR="00A3167E" w:rsidRPr="00E63FA0">
        <w:rPr>
          <w:rFonts w:ascii="Arial" w:hAnsi="Arial" w:cs="Arial"/>
          <w:sz w:val="20"/>
          <w:szCs w:val="20"/>
        </w:rPr>
        <w:t>router the server</w:t>
      </w:r>
      <w:r w:rsidR="00E63FA0">
        <w:rPr>
          <w:rFonts w:ascii="Arial" w:hAnsi="Arial" w:cs="Arial"/>
          <w:sz w:val="20"/>
          <w:szCs w:val="20"/>
        </w:rPr>
        <w:t xml:space="preserve"> which we will rename as a Web</w:t>
      </w:r>
      <w:r w:rsidR="005535D8">
        <w:rPr>
          <w:rFonts w:ascii="Arial" w:hAnsi="Arial" w:cs="Arial"/>
          <w:sz w:val="20"/>
          <w:szCs w:val="20"/>
        </w:rPr>
        <w:t xml:space="preserve"> </w:t>
      </w:r>
      <w:r w:rsidR="00E63FA0">
        <w:rPr>
          <w:rFonts w:ascii="Arial" w:hAnsi="Arial" w:cs="Arial"/>
          <w:sz w:val="20"/>
          <w:szCs w:val="20"/>
        </w:rPr>
        <w:t>Server</w:t>
      </w:r>
    </w:p>
    <w:p w14:paraId="28CA0DEA" w14:textId="77777777" w:rsidR="00A3167E" w:rsidRDefault="00A3167E" w:rsidP="00A3167E">
      <w:r>
        <w:rPr>
          <w:noProof/>
        </w:rPr>
        <w:drawing>
          <wp:anchor distT="0" distB="0" distL="114300" distR="114300" simplePos="0" relativeHeight="251661312" behindDoc="1" locked="0" layoutInCell="1" allowOverlap="1" wp14:anchorId="1E438779" wp14:editId="1FB1023B">
            <wp:simplePos x="0" y="0"/>
            <wp:positionH relativeFrom="margin">
              <wp:posOffset>844550</wp:posOffset>
            </wp:positionH>
            <wp:positionV relativeFrom="paragraph">
              <wp:posOffset>6350</wp:posOffset>
            </wp:positionV>
            <wp:extent cx="4445000" cy="2935605"/>
            <wp:effectExtent l="0" t="0" r="0" b="0"/>
            <wp:wrapTight wrapText="bothSides">
              <wp:wrapPolygon edited="0">
                <wp:start x="0" y="0"/>
                <wp:lineTo x="0" y="21446"/>
                <wp:lineTo x="21477" y="21446"/>
                <wp:lineTo x="2147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935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847FBB" w14:textId="77777777" w:rsidR="006427DD" w:rsidRDefault="006427DD" w:rsidP="006427DD"/>
    <w:p w14:paraId="78250BD6" w14:textId="77777777" w:rsidR="00A3167E" w:rsidRDefault="00A3167E" w:rsidP="006427DD"/>
    <w:p w14:paraId="404407F4" w14:textId="77777777" w:rsidR="00A3167E" w:rsidRDefault="00A3167E" w:rsidP="006427DD"/>
    <w:p w14:paraId="0CF1F52F" w14:textId="77777777" w:rsidR="00E63FA0" w:rsidRDefault="00E63FA0" w:rsidP="006427DD"/>
    <w:p w14:paraId="3957C1E0" w14:textId="77777777" w:rsidR="00E63FA0" w:rsidRDefault="00E63FA0" w:rsidP="006427DD"/>
    <w:p w14:paraId="76B571E2" w14:textId="77777777" w:rsidR="00E63FA0" w:rsidRDefault="00E63FA0" w:rsidP="006427DD"/>
    <w:p w14:paraId="29DEDE31" w14:textId="77777777" w:rsidR="00E63FA0" w:rsidRDefault="00E63FA0" w:rsidP="006427DD"/>
    <w:p w14:paraId="65FED7A3" w14:textId="77777777" w:rsidR="00E63FA0" w:rsidRDefault="00E63FA0" w:rsidP="006427DD"/>
    <w:p w14:paraId="7CA3803F" w14:textId="77777777" w:rsidR="00E63FA0" w:rsidRDefault="00E63FA0" w:rsidP="006427DD"/>
    <w:p w14:paraId="2C857B36" w14:textId="77777777" w:rsidR="005A36EE" w:rsidRDefault="00E63FA0" w:rsidP="00E63FA0">
      <w:r>
        <w:rPr>
          <w:noProof/>
        </w:rPr>
        <w:drawing>
          <wp:anchor distT="0" distB="0" distL="114300" distR="114300" simplePos="0" relativeHeight="251663360" behindDoc="1" locked="0" layoutInCell="1" allowOverlap="1" wp14:anchorId="64AF452B" wp14:editId="59C930D0">
            <wp:simplePos x="0" y="0"/>
            <wp:positionH relativeFrom="margin">
              <wp:posOffset>2261870</wp:posOffset>
            </wp:positionH>
            <wp:positionV relativeFrom="paragraph">
              <wp:posOffset>225108</wp:posOffset>
            </wp:positionV>
            <wp:extent cx="923925" cy="352425"/>
            <wp:effectExtent l="0" t="0" r="9525" b="952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36EE">
        <w:t xml:space="preserve">                                                              </w:t>
      </w:r>
    </w:p>
    <w:p w14:paraId="58CB91E1" w14:textId="2D4BB64F" w:rsidR="00E63FA0" w:rsidRDefault="005A36EE" w:rsidP="00E63FA0">
      <w:r>
        <w:rPr>
          <w:rFonts w:ascii="Times New Roman" w:hAnsi="Times New Roman" w:cs="Times New Roman"/>
          <w:sz w:val="44"/>
          <w:szCs w:val="44"/>
        </w:rPr>
        <w:t xml:space="preserve">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14A83776" w14:textId="77777777" w:rsidR="006427DD" w:rsidRPr="00E63FA0" w:rsidRDefault="00571636" w:rsidP="00E63FA0">
      <w:pPr>
        <w:pStyle w:val="NoSpacing"/>
        <w:numPr>
          <w:ilvl w:val="0"/>
          <w:numId w:val="5"/>
        </w:numPr>
        <w:ind w:left="360"/>
        <w:rPr>
          <w:rFonts w:ascii="Arial" w:hAnsi="Arial" w:cs="Arial"/>
          <w:sz w:val="20"/>
          <w:szCs w:val="20"/>
        </w:rPr>
      </w:pPr>
      <w:r w:rsidRPr="00E63FA0">
        <w:rPr>
          <w:rFonts w:ascii="Arial" w:hAnsi="Arial" w:cs="Arial"/>
          <w:sz w:val="20"/>
          <w:szCs w:val="20"/>
        </w:rPr>
        <w:t>We will now complete the addressing scheme for each device</w:t>
      </w:r>
    </w:p>
    <w:p w14:paraId="146471BA" w14:textId="77777777" w:rsidR="00E63FA0" w:rsidRPr="00E63FA0" w:rsidRDefault="00E63FA0" w:rsidP="00E63FA0">
      <w:pPr>
        <w:pStyle w:val="ListParagraph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E63FA0">
        <w:rPr>
          <w:rFonts w:ascii="Arial" w:hAnsi="Arial" w:cs="Arial"/>
          <w:sz w:val="20"/>
          <w:szCs w:val="20"/>
        </w:rPr>
        <w:t xml:space="preserve">Assign </w:t>
      </w:r>
      <w:proofErr w:type="gramStart"/>
      <w:r w:rsidRPr="00E63FA0">
        <w:rPr>
          <w:rFonts w:ascii="Arial" w:hAnsi="Arial" w:cs="Arial"/>
          <w:sz w:val="20"/>
          <w:szCs w:val="20"/>
        </w:rPr>
        <w:t>IP’s</w:t>
      </w:r>
      <w:proofErr w:type="gramEnd"/>
      <w:r w:rsidRPr="00E63FA0">
        <w:rPr>
          <w:rFonts w:ascii="Arial" w:hAnsi="Arial" w:cs="Arial"/>
          <w:sz w:val="20"/>
          <w:szCs w:val="20"/>
        </w:rPr>
        <w:t xml:space="preserve"> to all routers and make sure you turn on the ports</w:t>
      </w:r>
    </w:p>
    <w:p w14:paraId="6C6BA776" w14:textId="77777777" w:rsidR="00E63FA0" w:rsidRPr="00E63FA0" w:rsidRDefault="00E63FA0" w:rsidP="00E63FA0">
      <w:pPr>
        <w:pStyle w:val="ListParagraph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ter the IP</w:t>
      </w:r>
      <w:r w:rsidRPr="00E63FA0">
        <w:rPr>
          <w:rFonts w:ascii="Arial" w:hAnsi="Arial" w:cs="Arial"/>
          <w:sz w:val="20"/>
          <w:szCs w:val="20"/>
        </w:rPr>
        <w:t xml:space="preserve"> addresses</w:t>
      </w:r>
      <w:r>
        <w:rPr>
          <w:rFonts w:ascii="Arial" w:hAnsi="Arial" w:cs="Arial"/>
          <w:sz w:val="20"/>
          <w:szCs w:val="20"/>
        </w:rPr>
        <w:t xml:space="preserve">, SM and </w:t>
      </w:r>
      <w:proofErr w:type="gramStart"/>
      <w:r>
        <w:rPr>
          <w:rFonts w:ascii="Arial" w:hAnsi="Arial" w:cs="Arial"/>
          <w:sz w:val="20"/>
          <w:szCs w:val="20"/>
        </w:rPr>
        <w:t>DG’s</w:t>
      </w:r>
      <w:proofErr w:type="gramEnd"/>
      <w:r w:rsidRPr="00E63FA0">
        <w:rPr>
          <w:rFonts w:ascii="Arial" w:hAnsi="Arial" w:cs="Arial"/>
          <w:sz w:val="20"/>
          <w:szCs w:val="20"/>
        </w:rPr>
        <w:t xml:space="preserve"> into </w:t>
      </w:r>
      <w:r>
        <w:rPr>
          <w:rFonts w:ascii="Arial" w:hAnsi="Arial" w:cs="Arial"/>
          <w:sz w:val="20"/>
          <w:szCs w:val="20"/>
        </w:rPr>
        <w:t>each PC</w:t>
      </w:r>
    </w:p>
    <w:p w14:paraId="7904513A" w14:textId="77777777" w:rsidR="00E63FA0" w:rsidRPr="005535D8" w:rsidRDefault="00E63FA0" w:rsidP="005535D8">
      <w:pPr>
        <w:pStyle w:val="ListParagraph"/>
        <w:numPr>
          <w:ilvl w:val="0"/>
          <w:numId w:val="7"/>
        </w:numPr>
        <w:rPr>
          <w:rFonts w:ascii="Arial" w:hAnsi="Arial" w:cs="Arial"/>
          <w:sz w:val="20"/>
          <w:szCs w:val="20"/>
        </w:rPr>
      </w:pPr>
      <w:r w:rsidRPr="00E63FA0">
        <w:rPr>
          <w:rFonts w:ascii="Arial" w:hAnsi="Arial" w:cs="Arial"/>
          <w:sz w:val="20"/>
          <w:szCs w:val="20"/>
        </w:rPr>
        <w:t>Add the IP address 8.8.8.8/24 with a</w:t>
      </w:r>
      <w:r>
        <w:rPr>
          <w:rFonts w:ascii="Arial" w:hAnsi="Arial" w:cs="Arial"/>
          <w:sz w:val="20"/>
          <w:szCs w:val="20"/>
        </w:rPr>
        <w:t xml:space="preserve"> </w:t>
      </w:r>
      <w:r w:rsidRPr="00E63FA0">
        <w:rPr>
          <w:rFonts w:ascii="Arial" w:hAnsi="Arial" w:cs="Arial"/>
          <w:sz w:val="20"/>
          <w:szCs w:val="20"/>
        </w:rPr>
        <w:t xml:space="preserve">DG of 8.8.8.1 to the </w:t>
      </w:r>
      <w:r w:rsidR="005535D8">
        <w:rPr>
          <w:rFonts w:ascii="Arial" w:hAnsi="Arial" w:cs="Arial"/>
          <w:sz w:val="20"/>
          <w:szCs w:val="20"/>
        </w:rPr>
        <w:t>Web S</w:t>
      </w:r>
      <w:r w:rsidRPr="00E63FA0">
        <w:rPr>
          <w:rFonts w:ascii="Arial" w:hAnsi="Arial" w:cs="Arial"/>
          <w:sz w:val="20"/>
          <w:szCs w:val="20"/>
        </w:rPr>
        <w:t>erver.</w:t>
      </w:r>
    </w:p>
    <w:p w14:paraId="35AD058C" w14:textId="77777777" w:rsidR="00571636" w:rsidRDefault="005535D8" w:rsidP="00E63FA0">
      <w:pPr>
        <w:jc w:val="center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421F1F65" wp14:editId="599D309A">
            <wp:simplePos x="0" y="0"/>
            <wp:positionH relativeFrom="margin">
              <wp:posOffset>2233295</wp:posOffset>
            </wp:positionH>
            <wp:positionV relativeFrom="paragraph">
              <wp:posOffset>3125470</wp:posOffset>
            </wp:positionV>
            <wp:extent cx="923925" cy="352425"/>
            <wp:effectExtent l="0" t="0" r="9525" b="9525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4CE4">
        <w:rPr>
          <w:noProof/>
        </w:rPr>
        <w:drawing>
          <wp:inline distT="0" distB="0" distL="0" distR="0" wp14:anchorId="21D50CC5" wp14:editId="55EB9860">
            <wp:extent cx="4361955" cy="299085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19" cy="299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A9FDB" w14:textId="2EF85D2D" w:rsidR="00E63FA0" w:rsidRDefault="00354EF2" w:rsidP="00E63FA0">
      <w:pPr>
        <w:pStyle w:val="ListParagraph"/>
      </w:pPr>
      <w:r>
        <w:t xml:space="preserve">                                    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17935FCA" w14:textId="77777777" w:rsidR="005535D8" w:rsidRDefault="005535D8" w:rsidP="005535D8">
      <w:pPr>
        <w:pStyle w:val="ListParagraph"/>
        <w:ind w:left="0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 xml:space="preserve">Before we proceed to Part 2, your topology should now look like the following image </w:t>
      </w:r>
      <w:r>
        <w:rPr>
          <w:rFonts w:ascii="Arial" w:hAnsi="Arial" w:cs="Arial"/>
          <w:b/>
          <w:sz w:val="20"/>
          <w:szCs w:val="20"/>
        </w:rPr>
        <w:br/>
      </w:r>
      <w:r w:rsidRPr="005535D8">
        <w:rPr>
          <w:rFonts w:ascii="Arial" w:hAnsi="Arial" w:cs="Arial"/>
          <w:b/>
          <w:sz w:val="16"/>
          <w:szCs w:val="16"/>
        </w:rPr>
        <w:t>(</w:t>
      </w:r>
      <w:proofErr w:type="gramStart"/>
      <w:r w:rsidRPr="005535D8">
        <w:rPr>
          <w:rFonts w:ascii="Arial" w:hAnsi="Arial" w:cs="Arial"/>
          <w:b/>
          <w:sz w:val="16"/>
          <w:szCs w:val="16"/>
        </w:rPr>
        <w:t>all</w:t>
      </w:r>
      <w:proofErr w:type="gramEnd"/>
      <w:r w:rsidRPr="005535D8">
        <w:rPr>
          <w:rFonts w:ascii="Arial" w:hAnsi="Arial" w:cs="Arial"/>
          <w:b/>
          <w:sz w:val="16"/>
          <w:szCs w:val="16"/>
        </w:rPr>
        <w:t xml:space="preserve"> green connections)</w:t>
      </w:r>
    </w:p>
    <w:p w14:paraId="0BCE89F3" w14:textId="77777777" w:rsidR="005535D8" w:rsidRDefault="005535D8" w:rsidP="005535D8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</w:p>
    <w:p w14:paraId="0D8EE049" w14:textId="77777777" w:rsidR="005535D8" w:rsidRDefault="005535D8" w:rsidP="005535D8">
      <w:pPr>
        <w:pStyle w:val="ListParagraph"/>
        <w:ind w:left="0"/>
        <w:jc w:val="center"/>
        <w:rPr>
          <w:rFonts w:ascii="Arial" w:hAnsi="Arial" w:cs="Arial"/>
          <w:b/>
          <w:sz w:val="20"/>
          <w:szCs w:val="20"/>
        </w:rPr>
      </w:pPr>
      <w:r>
        <w:rPr>
          <w:noProof/>
        </w:rPr>
        <w:drawing>
          <wp:inline distT="0" distB="0" distL="0" distR="0" wp14:anchorId="0D7347DC" wp14:editId="1A98774D">
            <wp:extent cx="3395389" cy="231371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026" cy="2327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EFC0E" w14:textId="77777777" w:rsidR="005535D8" w:rsidRDefault="005535D8" w:rsidP="005535D8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6625772C" wp14:editId="4531F2D7">
            <wp:simplePos x="0" y="0"/>
            <wp:positionH relativeFrom="margin">
              <wp:posOffset>2376170</wp:posOffset>
            </wp:positionH>
            <wp:positionV relativeFrom="paragraph">
              <wp:posOffset>127635</wp:posOffset>
            </wp:positionV>
            <wp:extent cx="923925" cy="352425"/>
            <wp:effectExtent l="0" t="0" r="9525" b="952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386DE0" w14:textId="5D7410D1" w:rsidR="00834836" w:rsidRDefault="00834836" w:rsidP="00834836">
      <w:pPr>
        <w:pStyle w:val="ListParagraph"/>
      </w:pPr>
      <w:r>
        <w:rPr>
          <w:rFonts w:ascii="Arial" w:hAnsi="Arial" w:cs="Arial"/>
          <w:b/>
          <w:sz w:val="20"/>
          <w:szCs w:val="20"/>
        </w:rPr>
        <w:t xml:space="preserve">                                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34586D05" w14:textId="4A660410" w:rsidR="005535D8" w:rsidRDefault="00834836" w:rsidP="005535D8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  <w:r w:rsidRPr="00834836">
        <w:rPr>
          <w:rFonts w:ascii="Arial" w:hAnsi="Arial" w:cs="Arial"/>
          <w:b/>
          <w:sz w:val="20"/>
          <w:szCs w:val="20"/>
        </w:rPr>
        <w:drawing>
          <wp:inline distT="0" distB="0" distL="0" distR="0" wp14:anchorId="46B6AABC" wp14:editId="02C6723F">
            <wp:extent cx="5362575" cy="4585970"/>
            <wp:effectExtent l="0" t="0" r="9525" b="508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9697" cy="460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1AAE" w14:textId="77777777" w:rsidR="005535D8" w:rsidRDefault="005535D8" w:rsidP="005535D8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</w:p>
    <w:p w14:paraId="251B5217" w14:textId="77777777" w:rsidR="005535D8" w:rsidRDefault="005535D8" w:rsidP="005535D8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</w:p>
    <w:p w14:paraId="2428FDC5" w14:textId="77777777" w:rsidR="00AC6620" w:rsidRPr="00A618B4" w:rsidRDefault="005535D8" w:rsidP="00A618B4">
      <w:pPr>
        <w:pStyle w:val="ListParagraph"/>
        <w:ind w:left="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lastRenderedPageBreak/>
        <w:t>Part 2</w:t>
      </w:r>
      <w:r w:rsidRPr="005535D8">
        <w:rPr>
          <w:rFonts w:ascii="Arial" w:hAnsi="Arial" w:cs="Arial"/>
          <w:b/>
          <w:sz w:val="20"/>
          <w:szCs w:val="20"/>
        </w:rPr>
        <w:t>: C</w:t>
      </w:r>
      <w:r w:rsidR="001809B7" w:rsidRPr="005535D8">
        <w:rPr>
          <w:rFonts w:ascii="Arial" w:hAnsi="Arial" w:cs="Arial"/>
          <w:b/>
          <w:sz w:val="20"/>
          <w:szCs w:val="20"/>
        </w:rPr>
        <w:t>onfigure HSRP on a router</w:t>
      </w:r>
    </w:p>
    <w:p w14:paraId="539C37FF" w14:textId="77777777" w:rsidR="003A7341" w:rsidRDefault="00DD5D60" w:rsidP="00DD5D60">
      <w:pPr>
        <w:pStyle w:val="NoSpacing"/>
        <w:rPr>
          <w:rFonts w:ascii="Arial" w:hAnsi="Arial" w:cs="Arial"/>
          <w:sz w:val="20"/>
          <w:szCs w:val="20"/>
        </w:rPr>
      </w:pPr>
      <w:r w:rsidRPr="00DD5D60">
        <w:rPr>
          <w:rFonts w:ascii="Arial" w:hAnsi="Arial" w:cs="Arial"/>
          <w:b/>
          <w:sz w:val="20"/>
          <w:szCs w:val="20"/>
        </w:rPr>
        <w:t>Step 1</w:t>
      </w:r>
      <w:r>
        <w:rPr>
          <w:rFonts w:ascii="Arial" w:hAnsi="Arial" w:cs="Arial"/>
          <w:sz w:val="20"/>
          <w:szCs w:val="20"/>
        </w:rPr>
        <w:t xml:space="preserve">: </w:t>
      </w:r>
      <w:r w:rsidR="003A7341" w:rsidRPr="002B2D3C">
        <w:rPr>
          <w:rFonts w:ascii="Arial" w:hAnsi="Arial" w:cs="Arial"/>
          <w:sz w:val="20"/>
          <w:szCs w:val="20"/>
        </w:rPr>
        <w:t>Configure routing on all routers</w:t>
      </w:r>
      <w:r w:rsidR="00A618B4" w:rsidRPr="002B2D3C">
        <w:rPr>
          <w:rFonts w:ascii="Arial" w:hAnsi="Arial" w:cs="Arial"/>
          <w:sz w:val="20"/>
          <w:szCs w:val="20"/>
        </w:rPr>
        <w:br/>
      </w:r>
    </w:p>
    <w:p w14:paraId="2B1D0BC7" w14:textId="77777777" w:rsidR="004671CC" w:rsidRPr="002B2D3C" w:rsidRDefault="004671CC" w:rsidP="004671CC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t the default route on each route</w:t>
      </w:r>
      <w:r>
        <w:rPr>
          <w:rFonts w:ascii="Arial" w:hAnsi="Arial" w:cs="Arial"/>
          <w:sz w:val="20"/>
          <w:szCs w:val="20"/>
        </w:rPr>
        <w:br/>
      </w:r>
    </w:p>
    <w:p w14:paraId="1459987A" w14:textId="77777777" w:rsidR="00AC6620" w:rsidRPr="00A618B4" w:rsidRDefault="00AC6620" w:rsidP="004671CC">
      <w:pPr>
        <w:pStyle w:val="ListParagraph"/>
        <w:numPr>
          <w:ilvl w:val="0"/>
          <w:numId w:val="10"/>
        </w:numPr>
        <w:ind w:left="1170"/>
        <w:rPr>
          <w:rFonts w:ascii="Arial" w:hAnsi="Arial" w:cs="Arial"/>
          <w:sz w:val="20"/>
          <w:szCs w:val="20"/>
        </w:rPr>
      </w:pPr>
      <w:r w:rsidRPr="00A618B4">
        <w:rPr>
          <w:rFonts w:ascii="Arial" w:hAnsi="Arial" w:cs="Arial"/>
          <w:sz w:val="20"/>
          <w:szCs w:val="20"/>
        </w:rPr>
        <w:t>On R1 – configure default route</w:t>
      </w:r>
    </w:p>
    <w:p w14:paraId="4C3B493A" w14:textId="77777777" w:rsidR="00AC6620" w:rsidRPr="00A618B4" w:rsidRDefault="00AC6620" w:rsidP="00AC6620">
      <w:pPr>
        <w:jc w:val="center"/>
        <w:rPr>
          <w:rFonts w:ascii="Arial" w:hAnsi="Arial" w:cs="Arial"/>
          <w:sz w:val="20"/>
          <w:szCs w:val="20"/>
        </w:rPr>
      </w:pPr>
      <w:r w:rsidRPr="00A618B4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D4CFE06" wp14:editId="0DBA1A67">
            <wp:extent cx="3225800" cy="1536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53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18B4">
        <w:rPr>
          <w:rFonts w:ascii="Arial" w:hAnsi="Arial" w:cs="Arial"/>
          <w:sz w:val="20"/>
          <w:szCs w:val="20"/>
        </w:rPr>
        <w:br/>
      </w:r>
    </w:p>
    <w:p w14:paraId="197505CC" w14:textId="77777777" w:rsidR="00AC6620" w:rsidRPr="00A618B4" w:rsidRDefault="00AC6620" w:rsidP="004671CC">
      <w:pPr>
        <w:pStyle w:val="ListParagraph"/>
        <w:numPr>
          <w:ilvl w:val="0"/>
          <w:numId w:val="11"/>
        </w:numPr>
        <w:ind w:left="1170"/>
        <w:rPr>
          <w:rFonts w:ascii="Arial" w:hAnsi="Arial" w:cs="Arial"/>
          <w:sz w:val="20"/>
          <w:szCs w:val="20"/>
        </w:rPr>
      </w:pPr>
      <w:r w:rsidRPr="00A618B4">
        <w:rPr>
          <w:rFonts w:ascii="Arial" w:hAnsi="Arial" w:cs="Arial"/>
          <w:sz w:val="20"/>
          <w:szCs w:val="20"/>
        </w:rPr>
        <w:t>Repeat same default route procedure for R2</w:t>
      </w:r>
    </w:p>
    <w:p w14:paraId="396C20C7" w14:textId="77777777" w:rsidR="00AC6620" w:rsidRPr="00A618B4" w:rsidRDefault="00A618B4" w:rsidP="00A618B4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 w:rsidRPr="00A618B4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8480" behindDoc="1" locked="0" layoutInCell="1" allowOverlap="1" wp14:anchorId="37939C63" wp14:editId="34E359EF">
            <wp:simplePos x="0" y="0"/>
            <wp:positionH relativeFrom="column">
              <wp:posOffset>1365250</wp:posOffset>
            </wp:positionH>
            <wp:positionV relativeFrom="paragraph">
              <wp:posOffset>4445</wp:posOffset>
            </wp:positionV>
            <wp:extent cx="3562350" cy="133985"/>
            <wp:effectExtent l="0" t="0" r="0" b="0"/>
            <wp:wrapTight wrapText="bothSides">
              <wp:wrapPolygon edited="0">
                <wp:start x="0" y="0"/>
                <wp:lineTo x="0" y="18427"/>
                <wp:lineTo x="21484" y="18427"/>
                <wp:lineTo x="21484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13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323894" w14:textId="77777777" w:rsidR="00AC6620" w:rsidRPr="00A618B4" w:rsidRDefault="006B50F1" w:rsidP="004671CC">
      <w:pPr>
        <w:pStyle w:val="ListParagraph"/>
        <w:numPr>
          <w:ilvl w:val="0"/>
          <w:numId w:val="12"/>
        </w:numPr>
        <w:ind w:left="1170"/>
        <w:rPr>
          <w:rFonts w:ascii="Arial" w:hAnsi="Arial" w:cs="Arial"/>
          <w:sz w:val="20"/>
          <w:szCs w:val="20"/>
        </w:rPr>
      </w:pPr>
      <w:r w:rsidRPr="00A618B4">
        <w:rPr>
          <w:rFonts w:ascii="Arial" w:hAnsi="Arial" w:cs="Arial"/>
          <w:sz w:val="20"/>
          <w:szCs w:val="20"/>
        </w:rPr>
        <w:t xml:space="preserve">On </w:t>
      </w:r>
      <w:r w:rsidR="00D4307A" w:rsidRPr="00A618B4">
        <w:rPr>
          <w:rFonts w:ascii="Arial" w:hAnsi="Arial" w:cs="Arial"/>
          <w:sz w:val="20"/>
          <w:szCs w:val="20"/>
        </w:rPr>
        <w:t>the ISP router we will configure a static IP to R1 and R2</w:t>
      </w:r>
    </w:p>
    <w:p w14:paraId="15B147C8" w14:textId="54FCEEF2" w:rsidR="00D4307A" w:rsidRDefault="009D6AD0" w:rsidP="00D4307A">
      <w:pPr>
        <w:jc w:val="center"/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7EAD218D" wp14:editId="35D22198">
            <wp:simplePos x="0" y="0"/>
            <wp:positionH relativeFrom="margin">
              <wp:posOffset>2333625</wp:posOffset>
            </wp:positionH>
            <wp:positionV relativeFrom="paragraph">
              <wp:posOffset>454977</wp:posOffset>
            </wp:positionV>
            <wp:extent cx="923925" cy="352425"/>
            <wp:effectExtent l="0" t="0" r="9525" b="9525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307A">
        <w:rPr>
          <w:noProof/>
        </w:rPr>
        <w:drawing>
          <wp:inline distT="0" distB="0" distL="0" distR="0" wp14:anchorId="10FDE2BE" wp14:editId="6E71AEAF">
            <wp:extent cx="3313481" cy="356288"/>
            <wp:effectExtent l="0" t="0" r="127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779" cy="361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B8358" w14:textId="0D8F7EB7" w:rsidR="00D4307A" w:rsidRDefault="00416BE0" w:rsidP="00416BE0">
      <w:pPr>
        <w:jc w:val="center"/>
      </w:pPr>
      <w:r>
        <w:t xml:space="preserve">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4D4A9126" w14:textId="77777777" w:rsidR="00D4307A" w:rsidRPr="00A618B4" w:rsidRDefault="002B2D3C" w:rsidP="004671CC">
      <w:pPr>
        <w:pStyle w:val="NoSpacing"/>
        <w:numPr>
          <w:ilvl w:val="0"/>
          <w:numId w:val="3"/>
        </w:numPr>
        <w:spacing w:line="360" w:lineRule="auto"/>
        <w:ind w:left="45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</w:t>
      </w:r>
      <w:r w:rsidR="00CE5C57" w:rsidRPr="00A618B4">
        <w:rPr>
          <w:rFonts w:ascii="Arial" w:hAnsi="Arial" w:cs="Arial"/>
          <w:sz w:val="20"/>
          <w:szCs w:val="20"/>
        </w:rPr>
        <w:t>ou should be able to ping the Web server (8.8.8.1) from either PC.</w:t>
      </w:r>
    </w:p>
    <w:p w14:paraId="40AF31E7" w14:textId="77777777" w:rsidR="00CE5C57" w:rsidRDefault="004671CC" w:rsidP="004671CC">
      <w:pPr>
        <w:pStyle w:val="NoSpacing"/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</w:t>
      </w:r>
      <w:r w:rsidR="00CE5C57" w:rsidRPr="00A618B4">
        <w:rPr>
          <w:rFonts w:ascii="Arial" w:hAnsi="Arial" w:cs="Arial"/>
          <w:sz w:val="20"/>
          <w:szCs w:val="20"/>
        </w:rPr>
        <w:t>If not, check you configuration settings</w:t>
      </w:r>
    </w:p>
    <w:p w14:paraId="1C1A2F41" w14:textId="733C99EE" w:rsidR="00A618B4" w:rsidRDefault="002B2D3C" w:rsidP="00A618B4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6D4D91FF" wp14:editId="27F27C25">
            <wp:simplePos x="0" y="0"/>
            <wp:positionH relativeFrom="margin">
              <wp:posOffset>2324100</wp:posOffset>
            </wp:positionH>
            <wp:positionV relativeFrom="paragraph">
              <wp:posOffset>46990</wp:posOffset>
            </wp:positionV>
            <wp:extent cx="923925" cy="352425"/>
            <wp:effectExtent l="0" t="0" r="9525" b="9525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6D51">
        <w:rPr>
          <w:rFonts w:ascii="Arial" w:hAnsi="Arial" w:cs="Arial"/>
          <w:sz w:val="20"/>
          <w:szCs w:val="20"/>
        </w:rPr>
        <w:t xml:space="preserve">        </w:t>
      </w:r>
      <w:r w:rsidR="00326D51"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  <w:r w:rsidR="00326D51">
        <w:rPr>
          <w:rFonts w:ascii="Times New Roman" w:hAnsi="Times New Roman" w:cs="Times New Roman"/>
          <w:sz w:val="44"/>
          <w:szCs w:val="44"/>
        </w:rPr>
        <w:t xml:space="preserve"> </w:t>
      </w:r>
    </w:p>
    <w:p w14:paraId="33939D44" w14:textId="5C106D08" w:rsidR="00A618B4" w:rsidRPr="00A618B4" w:rsidRDefault="00D03A2F" w:rsidP="00A618B4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D03A2F">
        <w:rPr>
          <w:rFonts w:ascii="Arial" w:hAnsi="Arial" w:cs="Arial"/>
          <w:sz w:val="20"/>
          <w:szCs w:val="20"/>
        </w:rPr>
        <w:drawing>
          <wp:inline distT="0" distB="0" distL="0" distR="0" wp14:anchorId="7D33A5AB" wp14:editId="5C642AFA">
            <wp:extent cx="3705225" cy="1776413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19136" cy="1783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03931" w14:textId="77777777" w:rsidR="00CE5C57" w:rsidRDefault="00CE5C57" w:rsidP="007E7BE8"/>
    <w:p w14:paraId="5E5F0C2D" w14:textId="77777777" w:rsidR="00CE5C57" w:rsidRPr="002B2D3C" w:rsidRDefault="00D54F8C" w:rsidP="004671CC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2B2D3C">
        <w:rPr>
          <w:rFonts w:ascii="Arial" w:hAnsi="Arial" w:cs="Arial"/>
          <w:sz w:val="20"/>
          <w:szCs w:val="20"/>
        </w:rPr>
        <w:t xml:space="preserve">Now go into PC1 and run </w:t>
      </w:r>
      <w:proofErr w:type="spellStart"/>
      <w:r w:rsidRPr="002B2D3C">
        <w:rPr>
          <w:rFonts w:ascii="Arial" w:hAnsi="Arial" w:cs="Arial"/>
          <w:sz w:val="20"/>
          <w:szCs w:val="20"/>
        </w:rPr>
        <w:t>tracert</w:t>
      </w:r>
      <w:proofErr w:type="spellEnd"/>
      <w:r w:rsidRPr="002B2D3C">
        <w:rPr>
          <w:rFonts w:ascii="Arial" w:hAnsi="Arial" w:cs="Arial"/>
          <w:sz w:val="20"/>
          <w:szCs w:val="20"/>
        </w:rPr>
        <w:t xml:space="preserve"> and you should get</w:t>
      </w:r>
      <w:r w:rsidR="00F431D3" w:rsidRPr="002B2D3C">
        <w:rPr>
          <w:rFonts w:ascii="Arial" w:hAnsi="Arial" w:cs="Arial"/>
          <w:sz w:val="20"/>
          <w:szCs w:val="20"/>
        </w:rPr>
        <w:t xml:space="preserve"> </w:t>
      </w:r>
      <w:r w:rsidRPr="002B2D3C">
        <w:rPr>
          <w:rFonts w:ascii="Arial" w:hAnsi="Arial" w:cs="Arial"/>
          <w:sz w:val="20"/>
          <w:szCs w:val="20"/>
        </w:rPr>
        <w:t>the following to</w:t>
      </w:r>
      <w:r w:rsidR="00F431D3" w:rsidRPr="002B2D3C">
        <w:rPr>
          <w:rFonts w:ascii="Arial" w:hAnsi="Arial" w:cs="Arial"/>
          <w:sz w:val="20"/>
          <w:szCs w:val="20"/>
        </w:rPr>
        <w:t xml:space="preserve"> track the hops</w:t>
      </w:r>
    </w:p>
    <w:p w14:paraId="7F631274" w14:textId="77777777" w:rsidR="00F431D3" w:rsidRDefault="00F431D3" w:rsidP="00F431D3">
      <w:pPr>
        <w:jc w:val="center"/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5BF61E78" wp14:editId="0BFBC75A">
            <wp:simplePos x="0" y="0"/>
            <wp:positionH relativeFrom="margin">
              <wp:align>center</wp:align>
            </wp:positionH>
            <wp:positionV relativeFrom="paragraph">
              <wp:posOffset>266700</wp:posOffset>
            </wp:positionV>
            <wp:extent cx="2977109" cy="1053325"/>
            <wp:effectExtent l="0" t="0" r="0" b="0"/>
            <wp:wrapTight wrapText="bothSides">
              <wp:wrapPolygon edited="0">
                <wp:start x="0" y="0"/>
                <wp:lineTo x="0" y="21105"/>
                <wp:lineTo x="21425" y="21105"/>
                <wp:lineTo x="21425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7109" cy="105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C7F2DD" w14:textId="77777777" w:rsidR="00F431D3" w:rsidRDefault="00F431D3" w:rsidP="00F431D3">
      <w:pPr>
        <w:jc w:val="center"/>
      </w:pPr>
    </w:p>
    <w:p w14:paraId="0FBCD28B" w14:textId="77777777" w:rsidR="002B2D3C" w:rsidRDefault="002B2D3C" w:rsidP="00F431D3">
      <w:pPr>
        <w:jc w:val="center"/>
      </w:pPr>
    </w:p>
    <w:p w14:paraId="59E5D232" w14:textId="77777777" w:rsidR="002B2D3C" w:rsidRDefault="002B2D3C" w:rsidP="00F431D3">
      <w:pPr>
        <w:jc w:val="center"/>
      </w:pPr>
    </w:p>
    <w:p w14:paraId="60BDAEBD" w14:textId="77777777" w:rsidR="002B2D3C" w:rsidRDefault="002B2D3C" w:rsidP="00F431D3">
      <w:pPr>
        <w:jc w:val="center"/>
      </w:pPr>
      <w:r>
        <w:br/>
      </w:r>
      <w:r>
        <w:br/>
      </w:r>
    </w:p>
    <w:p w14:paraId="67E57C0C" w14:textId="77777777" w:rsidR="00F431D3" w:rsidRPr="002B2D3C" w:rsidRDefault="00F431D3" w:rsidP="002B2D3C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2B2D3C">
        <w:rPr>
          <w:rFonts w:ascii="Arial" w:hAnsi="Arial" w:cs="Arial"/>
          <w:sz w:val="20"/>
          <w:szCs w:val="20"/>
        </w:rPr>
        <w:lastRenderedPageBreak/>
        <w:t xml:space="preserve">Repeat the same </w:t>
      </w:r>
      <w:proofErr w:type="spellStart"/>
      <w:r w:rsidRPr="002B2D3C">
        <w:rPr>
          <w:rFonts w:ascii="Arial" w:hAnsi="Arial" w:cs="Arial"/>
          <w:sz w:val="20"/>
          <w:szCs w:val="20"/>
        </w:rPr>
        <w:t>tracert</w:t>
      </w:r>
      <w:proofErr w:type="spellEnd"/>
      <w:r w:rsidRPr="002B2D3C">
        <w:rPr>
          <w:rFonts w:ascii="Arial" w:hAnsi="Arial" w:cs="Arial"/>
          <w:sz w:val="20"/>
          <w:szCs w:val="20"/>
        </w:rPr>
        <w:t xml:space="preserve"> command for PC 2</w:t>
      </w:r>
    </w:p>
    <w:p w14:paraId="69D4CE12" w14:textId="77777777" w:rsidR="00F431D3" w:rsidRDefault="002B2D3C" w:rsidP="00F431D3">
      <w:pPr>
        <w:jc w:val="center"/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551B6E6F" wp14:editId="1F5B0BC5">
            <wp:simplePos x="0" y="0"/>
            <wp:positionH relativeFrom="margin">
              <wp:posOffset>2276157</wp:posOffset>
            </wp:positionH>
            <wp:positionV relativeFrom="paragraph">
              <wp:posOffset>282575</wp:posOffset>
            </wp:positionV>
            <wp:extent cx="923925" cy="352425"/>
            <wp:effectExtent l="0" t="0" r="9525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F27018" w14:textId="419B9E8D" w:rsidR="00F431D3" w:rsidRDefault="00D03A2F" w:rsidP="00F431D3">
      <w:r>
        <w:t xml:space="preserve">                                                    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26C2FD3F" w14:textId="5244C7EA" w:rsidR="00F431D3" w:rsidRDefault="00D03A2F" w:rsidP="00F431D3">
      <w:r w:rsidRPr="00D03A2F">
        <w:drawing>
          <wp:inline distT="0" distB="0" distL="0" distR="0" wp14:anchorId="33B631CD" wp14:editId="6FA15E7C">
            <wp:extent cx="3438550" cy="132398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38550" cy="132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A1A07" w14:textId="77777777" w:rsidR="00F431D3" w:rsidRPr="00C50EDF" w:rsidRDefault="00F431D3" w:rsidP="004671CC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C50EDF">
        <w:rPr>
          <w:rFonts w:ascii="Arial" w:hAnsi="Arial" w:cs="Arial"/>
          <w:sz w:val="20"/>
          <w:szCs w:val="20"/>
        </w:rPr>
        <w:t xml:space="preserve">If we </w:t>
      </w:r>
      <w:proofErr w:type="spellStart"/>
      <w:r w:rsidRPr="00C50EDF">
        <w:rPr>
          <w:rFonts w:ascii="Arial" w:hAnsi="Arial" w:cs="Arial"/>
          <w:sz w:val="20"/>
          <w:szCs w:val="20"/>
        </w:rPr>
        <w:t>shutdown</w:t>
      </w:r>
      <w:proofErr w:type="spellEnd"/>
      <w:r w:rsidRPr="00C50EDF">
        <w:rPr>
          <w:rFonts w:ascii="Arial" w:hAnsi="Arial" w:cs="Arial"/>
          <w:sz w:val="20"/>
          <w:szCs w:val="20"/>
        </w:rPr>
        <w:t xml:space="preserve"> the default gateway port for PC 0 </w:t>
      </w:r>
      <w:r w:rsidR="00C50EDF">
        <w:rPr>
          <w:rFonts w:ascii="Arial" w:hAnsi="Arial" w:cs="Arial"/>
          <w:sz w:val="20"/>
          <w:szCs w:val="20"/>
        </w:rPr>
        <w:t>(turn of the Fa0/0 port on R1) then PC 0</w:t>
      </w:r>
      <w:r w:rsidRPr="00C50EDF">
        <w:rPr>
          <w:rFonts w:ascii="Arial" w:hAnsi="Arial" w:cs="Arial"/>
          <w:sz w:val="20"/>
          <w:szCs w:val="20"/>
        </w:rPr>
        <w:t xml:space="preserve"> will not be able to communicate with the web server.</w:t>
      </w:r>
    </w:p>
    <w:p w14:paraId="64454499" w14:textId="77777777" w:rsidR="00C50EDF" w:rsidRPr="00326D51" w:rsidRDefault="00C50EDF" w:rsidP="00C50EDF">
      <w:pPr>
        <w:pStyle w:val="NoSpacing"/>
        <w:ind w:left="360"/>
        <w:rPr>
          <w:rFonts w:ascii="Arial" w:hAnsi="Arial" w:cs="Arial"/>
          <w:sz w:val="20"/>
          <w:szCs w:val="20"/>
          <w:lang w:val="en-IN"/>
        </w:rPr>
      </w:pPr>
    </w:p>
    <w:p w14:paraId="50659B6A" w14:textId="77777777" w:rsidR="00F431D3" w:rsidRPr="00C50EDF" w:rsidRDefault="00C50EDF" w:rsidP="00C50EDF">
      <w:pPr>
        <w:pStyle w:val="NoSpacing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 will start a continuous ping to the Web Server (8.8.8.8) </w:t>
      </w:r>
      <w:r w:rsidR="00F431D3" w:rsidRPr="00C50EDF">
        <w:rPr>
          <w:rFonts w:ascii="Arial" w:hAnsi="Arial" w:cs="Arial"/>
          <w:sz w:val="20"/>
          <w:szCs w:val="20"/>
        </w:rPr>
        <w:t xml:space="preserve">from PC 0 </w:t>
      </w:r>
    </w:p>
    <w:p w14:paraId="650818AF" w14:textId="77777777" w:rsidR="00C50EDF" w:rsidRDefault="00C50EDF" w:rsidP="00C50EDF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02A7CFFD" w14:textId="77777777" w:rsidR="00F431D3" w:rsidRDefault="00D13124" w:rsidP="00F431D3">
      <w:r>
        <w:rPr>
          <w:noProof/>
        </w:rPr>
        <w:drawing>
          <wp:anchor distT="0" distB="0" distL="114300" distR="114300" simplePos="0" relativeHeight="251677696" behindDoc="1" locked="0" layoutInCell="1" allowOverlap="1" wp14:anchorId="79696D01" wp14:editId="5C87C0FD">
            <wp:simplePos x="0" y="0"/>
            <wp:positionH relativeFrom="column">
              <wp:posOffset>1504950</wp:posOffset>
            </wp:positionH>
            <wp:positionV relativeFrom="paragraph">
              <wp:posOffset>7620</wp:posOffset>
            </wp:positionV>
            <wp:extent cx="2636520" cy="1344295"/>
            <wp:effectExtent l="0" t="0" r="0" b="8255"/>
            <wp:wrapTight wrapText="bothSides">
              <wp:wrapPolygon edited="0">
                <wp:start x="0" y="0"/>
                <wp:lineTo x="0" y="21427"/>
                <wp:lineTo x="21382" y="21427"/>
                <wp:lineTo x="21382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1344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E2CB4A" w14:textId="77777777" w:rsidR="00F431D3" w:rsidRDefault="00F431D3" w:rsidP="00F431D3"/>
    <w:p w14:paraId="699DC06E" w14:textId="77777777" w:rsidR="00F431D3" w:rsidRDefault="00F431D3" w:rsidP="00F431D3">
      <w:r>
        <w:t>.</w:t>
      </w:r>
    </w:p>
    <w:p w14:paraId="63EC381E" w14:textId="77777777" w:rsidR="00F431D3" w:rsidRDefault="00F431D3" w:rsidP="00F431D3"/>
    <w:p w14:paraId="7831AFE9" w14:textId="77777777" w:rsidR="00F431D3" w:rsidRDefault="00F431D3" w:rsidP="00F431D3"/>
    <w:p w14:paraId="253675C2" w14:textId="77777777" w:rsidR="00D13124" w:rsidRDefault="00D13124" w:rsidP="00F431D3">
      <w:r>
        <w:rPr>
          <w:noProof/>
        </w:rPr>
        <w:drawing>
          <wp:anchor distT="0" distB="0" distL="114300" distR="114300" simplePos="0" relativeHeight="251680768" behindDoc="1" locked="0" layoutInCell="1" allowOverlap="1" wp14:anchorId="5F038D0A" wp14:editId="55E8CB8F">
            <wp:simplePos x="0" y="0"/>
            <wp:positionH relativeFrom="margin">
              <wp:posOffset>2385695</wp:posOffset>
            </wp:positionH>
            <wp:positionV relativeFrom="paragraph">
              <wp:posOffset>287337</wp:posOffset>
            </wp:positionV>
            <wp:extent cx="923925" cy="352425"/>
            <wp:effectExtent l="0" t="0" r="9525" b="9525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C9952D" w14:textId="77777777" w:rsidR="00290A40" w:rsidRDefault="00290A40" w:rsidP="00290A40">
      <w:r>
        <w:t xml:space="preserve">                                                        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35504D8C" w14:textId="1C6CC0D5" w:rsidR="00D13124" w:rsidRDefault="00D13124" w:rsidP="00F431D3"/>
    <w:p w14:paraId="64BBC4EE" w14:textId="77777777" w:rsidR="00D13124" w:rsidRPr="00C50EDF" w:rsidRDefault="00D13124" w:rsidP="004671CC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</w:t>
      </w:r>
      <w:r w:rsidRPr="00C50EDF">
        <w:rPr>
          <w:rFonts w:ascii="Arial" w:hAnsi="Arial" w:cs="Arial"/>
          <w:sz w:val="20"/>
          <w:szCs w:val="20"/>
        </w:rPr>
        <w:t xml:space="preserve">e will </w:t>
      </w:r>
      <w:r>
        <w:rPr>
          <w:rFonts w:ascii="Arial" w:hAnsi="Arial" w:cs="Arial"/>
          <w:sz w:val="20"/>
          <w:szCs w:val="20"/>
        </w:rPr>
        <w:t xml:space="preserve">the turn off the router Fa0/0 port </w:t>
      </w:r>
      <w:r w:rsidRPr="00C50EDF">
        <w:rPr>
          <w:rFonts w:ascii="Arial" w:hAnsi="Arial" w:cs="Arial"/>
          <w:sz w:val="20"/>
          <w:szCs w:val="20"/>
        </w:rPr>
        <w:t>(DG to the PC 0) and the ping suddenly time</w:t>
      </w:r>
      <w:r>
        <w:rPr>
          <w:rFonts w:ascii="Arial" w:hAnsi="Arial" w:cs="Arial"/>
          <w:sz w:val="20"/>
          <w:szCs w:val="20"/>
        </w:rPr>
        <w:t>s</w:t>
      </w:r>
      <w:r w:rsidRPr="00C50EDF">
        <w:rPr>
          <w:rFonts w:ascii="Arial" w:hAnsi="Arial" w:cs="Arial"/>
          <w:sz w:val="20"/>
          <w:szCs w:val="20"/>
        </w:rPr>
        <w:t xml:space="preserve"> out so PC 0 can no longer access the internet or the web server</w:t>
      </w:r>
      <w:r>
        <w:rPr>
          <w:rFonts w:ascii="Arial" w:hAnsi="Arial" w:cs="Arial"/>
          <w:sz w:val="20"/>
          <w:szCs w:val="20"/>
        </w:rPr>
        <w:t xml:space="preserve"> (image on the right)</w:t>
      </w:r>
    </w:p>
    <w:p w14:paraId="127ECCD5" w14:textId="77777777" w:rsidR="00D13124" w:rsidRDefault="00D13124" w:rsidP="00F431D3">
      <w:r>
        <w:rPr>
          <w:noProof/>
        </w:rPr>
        <w:drawing>
          <wp:anchor distT="0" distB="0" distL="114300" distR="114300" simplePos="0" relativeHeight="251678720" behindDoc="1" locked="0" layoutInCell="1" allowOverlap="1" wp14:anchorId="7E370910" wp14:editId="2063A77F">
            <wp:simplePos x="0" y="0"/>
            <wp:positionH relativeFrom="margin">
              <wp:align>center</wp:align>
            </wp:positionH>
            <wp:positionV relativeFrom="paragraph">
              <wp:posOffset>145415</wp:posOffset>
            </wp:positionV>
            <wp:extent cx="2828925" cy="586105"/>
            <wp:effectExtent l="0" t="0" r="9525" b="4445"/>
            <wp:wrapTight wrapText="bothSides">
              <wp:wrapPolygon edited="0">
                <wp:start x="0" y="0"/>
                <wp:lineTo x="0" y="21062"/>
                <wp:lineTo x="21527" y="21062"/>
                <wp:lineTo x="21527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58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84D036" w14:textId="77777777" w:rsidR="00D13124" w:rsidRDefault="00D13124" w:rsidP="00F431D3"/>
    <w:p w14:paraId="7334705F" w14:textId="77777777" w:rsidR="00D13124" w:rsidRDefault="00D13124" w:rsidP="00F431D3"/>
    <w:p w14:paraId="3DC7D4AA" w14:textId="55A44E0C" w:rsidR="00D13124" w:rsidRDefault="00D13124" w:rsidP="00F431D3">
      <w:r>
        <w:rPr>
          <w:noProof/>
        </w:rPr>
        <w:drawing>
          <wp:anchor distT="0" distB="0" distL="114300" distR="114300" simplePos="0" relativeHeight="251682816" behindDoc="1" locked="0" layoutInCell="1" allowOverlap="1" wp14:anchorId="2A1D7034" wp14:editId="52C26D60">
            <wp:simplePos x="0" y="0"/>
            <wp:positionH relativeFrom="margin">
              <wp:posOffset>2414588</wp:posOffset>
            </wp:positionH>
            <wp:positionV relativeFrom="paragraph">
              <wp:posOffset>69533</wp:posOffset>
            </wp:positionV>
            <wp:extent cx="923925" cy="352425"/>
            <wp:effectExtent l="0" t="0" r="9525" b="9525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0086">
        <w:t xml:space="preserve">                                                                                                  </w:t>
      </w:r>
      <w:r w:rsidR="00750086"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363643D1" w14:textId="21BC4FA6" w:rsidR="00D13124" w:rsidRDefault="00D13124" w:rsidP="00F431D3"/>
    <w:p w14:paraId="50485910" w14:textId="2F66C191" w:rsidR="00750086" w:rsidRDefault="00750086" w:rsidP="00F431D3">
      <w:r w:rsidRPr="00750086">
        <w:drawing>
          <wp:inline distT="0" distB="0" distL="0" distR="0" wp14:anchorId="141C9C2A" wp14:editId="289FAB7C">
            <wp:extent cx="3343299" cy="676280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43299" cy="67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47C65" w14:textId="77777777" w:rsidR="00F431D3" w:rsidRDefault="00F431D3" w:rsidP="004671CC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DD5D60">
        <w:rPr>
          <w:rFonts w:ascii="Arial" w:hAnsi="Arial" w:cs="Arial"/>
          <w:sz w:val="20"/>
          <w:szCs w:val="20"/>
        </w:rPr>
        <w:lastRenderedPageBreak/>
        <w:t>When we configure HSRP</w:t>
      </w:r>
      <w:r w:rsidR="00DD5D60">
        <w:rPr>
          <w:rFonts w:ascii="Arial" w:hAnsi="Arial" w:cs="Arial"/>
          <w:sz w:val="20"/>
          <w:szCs w:val="20"/>
        </w:rPr>
        <w:t xml:space="preserve"> (we </w:t>
      </w:r>
      <w:r w:rsidR="004A2BAE" w:rsidRPr="00DD5D60">
        <w:rPr>
          <w:rFonts w:ascii="Arial" w:hAnsi="Arial" w:cs="Arial"/>
          <w:sz w:val="20"/>
          <w:szCs w:val="20"/>
        </w:rPr>
        <w:t>configure redundancy</w:t>
      </w:r>
      <w:r w:rsidR="00DD5D60">
        <w:rPr>
          <w:rFonts w:ascii="Arial" w:hAnsi="Arial" w:cs="Arial"/>
          <w:sz w:val="20"/>
          <w:szCs w:val="20"/>
        </w:rPr>
        <w:t xml:space="preserve"> to the user and the</w:t>
      </w:r>
      <w:r w:rsidR="00911FA3" w:rsidRPr="00DD5D60">
        <w:rPr>
          <w:rFonts w:ascii="Arial" w:hAnsi="Arial" w:cs="Arial"/>
          <w:sz w:val="20"/>
          <w:szCs w:val="20"/>
        </w:rPr>
        <w:t xml:space="preserve"> network</w:t>
      </w:r>
      <w:r w:rsidR="004A2BAE" w:rsidRPr="00DD5D60">
        <w:rPr>
          <w:rFonts w:ascii="Arial" w:hAnsi="Arial" w:cs="Arial"/>
          <w:sz w:val="20"/>
          <w:szCs w:val="20"/>
        </w:rPr>
        <w:t>)</w:t>
      </w:r>
      <w:r w:rsidRPr="00DD5D60">
        <w:rPr>
          <w:rFonts w:ascii="Arial" w:hAnsi="Arial" w:cs="Arial"/>
          <w:sz w:val="20"/>
          <w:szCs w:val="20"/>
        </w:rPr>
        <w:t xml:space="preserve">, </w:t>
      </w:r>
      <w:r w:rsidR="00DD5D60">
        <w:rPr>
          <w:rFonts w:ascii="Arial" w:hAnsi="Arial" w:cs="Arial"/>
          <w:sz w:val="20"/>
          <w:szCs w:val="20"/>
        </w:rPr>
        <w:t>so if the router goes down, as we just demonstrated</w:t>
      </w:r>
      <w:r w:rsidRPr="00DD5D60">
        <w:rPr>
          <w:rFonts w:ascii="Arial" w:hAnsi="Arial" w:cs="Arial"/>
          <w:sz w:val="20"/>
          <w:szCs w:val="20"/>
        </w:rPr>
        <w:t>, PC 0 will still be abl</w:t>
      </w:r>
      <w:r w:rsidR="00DD5D60">
        <w:rPr>
          <w:rFonts w:ascii="Arial" w:hAnsi="Arial" w:cs="Arial"/>
          <w:sz w:val="20"/>
          <w:szCs w:val="20"/>
        </w:rPr>
        <w:t>e to connect to the Web S</w:t>
      </w:r>
      <w:r w:rsidRPr="00DD5D60">
        <w:rPr>
          <w:rFonts w:ascii="Arial" w:hAnsi="Arial" w:cs="Arial"/>
          <w:sz w:val="20"/>
          <w:szCs w:val="20"/>
        </w:rPr>
        <w:t>erver.</w:t>
      </w:r>
    </w:p>
    <w:p w14:paraId="24B515DF" w14:textId="77777777" w:rsidR="00DD5D60" w:rsidRDefault="00DD5D60" w:rsidP="00DD5D60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84864" behindDoc="1" locked="0" layoutInCell="1" allowOverlap="1" wp14:anchorId="5F03F926" wp14:editId="2810BA2A">
            <wp:simplePos x="0" y="0"/>
            <wp:positionH relativeFrom="margin">
              <wp:posOffset>2385695</wp:posOffset>
            </wp:positionH>
            <wp:positionV relativeFrom="paragraph">
              <wp:posOffset>127000</wp:posOffset>
            </wp:positionV>
            <wp:extent cx="923925" cy="352425"/>
            <wp:effectExtent l="0" t="0" r="9525" b="9525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14C40F" w14:textId="40FCCD9F" w:rsidR="00DD5D60" w:rsidRPr="00DD5D60" w:rsidRDefault="008338A4" w:rsidP="00DD5D60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01B24832" w14:textId="3C5BFF6A" w:rsidR="004671CC" w:rsidRDefault="004671CC" w:rsidP="004671CC">
      <w:pPr>
        <w:pStyle w:val="NoSpacing"/>
        <w:rPr>
          <w:rFonts w:ascii="Arial" w:hAnsi="Arial" w:cs="Arial"/>
          <w:b/>
          <w:sz w:val="20"/>
          <w:szCs w:val="20"/>
        </w:rPr>
      </w:pPr>
    </w:p>
    <w:p w14:paraId="306247D2" w14:textId="77777777" w:rsidR="00CB3ACB" w:rsidRDefault="00CB3ACB" w:rsidP="004671CC">
      <w:pPr>
        <w:pStyle w:val="NoSpacing"/>
        <w:rPr>
          <w:rFonts w:ascii="Arial" w:hAnsi="Arial" w:cs="Arial"/>
          <w:b/>
          <w:sz w:val="20"/>
          <w:szCs w:val="20"/>
        </w:rPr>
      </w:pPr>
    </w:p>
    <w:p w14:paraId="2F886A5A" w14:textId="77777777" w:rsidR="00911FA3" w:rsidRPr="004671CC" w:rsidRDefault="004671CC" w:rsidP="004671CC">
      <w:pPr>
        <w:pStyle w:val="NoSpacing"/>
        <w:rPr>
          <w:rFonts w:ascii="Arial" w:hAnsi="Arial" w:cs="Arial"/>
          <w:b/>
          <w:sz w:val="20"/>
          <w:szCs w:val="20"/>
        </w:rPr>
      </w:pPr>
      <w:r w:rsidRPr="004671CC">
        <w:rPr>
          <w:rFonts w:ascii="Arial" w:hAnsi="Arial" w:cs="Arial"/>
          <w:b/>
          <w:sz w:val="20"/>
          <w:szCs w:val="20"/>
        </w:rPr>
        <w:t>Step 2</w:t>
      </w:r>
      <w:r w:rsidR="00911FA3" w:rsidRPr="004671CC">
        <w:rPr>
          <w:rFonts w:ascii="Arial" w:hAnsi="Arial" w:cs="Arial"/>
          <w:b/>
          <w:sz w:val="20"/>
          <w:szCs w:val="20"/>
        </w:rPr>
        <w:t>: Configure HSRP</w:t>
      </w:r>
      <w:r w:rsidR="00431EB0" w:rsidRPr="004671CC">
        <w:rPr>
          <w:rFonts w:ascii="Arial" w:hAnsi="Arial" w:cs="Arial"/>
          <w:b/>
          <w:sz w:val="20"/>
          <w:szCs w:val="20"/>
        </w:rPr>
        <w:t xml:space="preserve"> on R1 and R2</w:t>
      </w:r>
      <w:r>
        <w:rPr>
          <w:rFonts w:ascii="Arial" w:hAnsi="Arial" w:cs="Arial"/>
          <w:b/>
          <w:sz w:val="20"/>
          <w:szCs w:val="20"/>
        </w:rPr>
        <w:br/>
      </w:r>
    </w:p>
    <w:p w14:paraId="1F64BD6A" w14:textId="77777777" w:rsidR="00431EB0" w:rsidRDefault="004671CC" w:rsidP="004671CC">
      <w:pPr>
        <w:pStyle w:val="NoSpacing"/>
        <w:ind w:left="3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 will </w:t>
      </w:r>
      <w:r w:rsidR="00431EB0" w:rsidRPr="004671CC">
        <w:rPr>
          <w:rFonts w:ascii="Arial" w:hAnsi="Arial" w:cs="Arial"/>
          <w:sz w:val="20"/>
          <w:szCs w:val="20"/>
        </w:rPr>
        <w:t>Set R1 to Primary, Active and Priority 150</w:t>
      </w:r>
      <w:r>
        <w:rPr>
          <w:rFonts w:ascii="Arial" w:hAnsi="Arial" w:cs="Arial"/>
          <w:sz w:val="20"/>
          <w:szCs w:val="20"/>
        </w:rPr>
        <w:t xml:space="preserve"> (outlined below)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  <w:t>We will s</w:t>
      </w:r>
      <w:r w:rsidR="00431EB0" w:rsidRPr="004671CC">
        <w:rPr>
          <w:rFonts w:ascii="Arial" w:hAnsi="Arial" w:cs="Arial"/>
          <w:sz w:val="20"/>
          <w:szCs w:val="20"/>
        </w:rPr>
        <w:t>et R2 to Secondary/Backup, Standby and Priority 120</w:t>
      </w:r>
      <w:r>
        <w:rPr>
          <w:rFonts w:ascii="Arial" w:hAnsi="Arial" w:cs="Arial"/>
          <w:sz w:val="20"/>
          <w:szCs w:val="20"/>
        </w:rPr>
        <w:t xml:space="preserve"> (outlined below)</w:t>
      </w:r>
    </w:p>
    <w:p w14:paraId="76C35742" w14:textId="77777777" w:rsidR="004671CC" w:rsidRPr="004671CC" w:rsidRDefault="004671CC" w:rsidP="004671CC">
      <w:pPr>
        <w:pStyle w:val="NoSpacing"/>
        <w:ind w:left="360"/>
        <w:jc w:val="center"/>
        <w:rPr>
          <w:rFonts w:ascii="Arial" w:hAnsi="Arial" w:cs="Arial"/>
          <w:sz w:val="20"/>
          <w:szCs w:val="20"/>
        </w:rPr>
      </w:pPr>
    </w:p>
    <w:p w14:paraId="3EF77151" w14:textId="77777777" w:rsidR="005F754F" w:rsidRDefault="004671CC" w:rsidP="004671CC">
      <w:pPr>
        <w:pStyle w:val="NoSpacing"/>
        <w:ind w:left="3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 will s</w:t>
      </w:r>
      <w:r w:rsidR="005F754F" w:rsidRPr="004671CC">
        <w:rPr>
          <w:rFonts w:ascii="Arial" w:hAnsi="Arial" w:cs="Arial"/>
          <w:sz w:val="20"/>
          <w:szCs w:val="20"/>
        </w:rPr>
        <w:t>et the Virtual IP = 172.16.1.254</w:t>
      </w:r>
      <w:r>
        <w:rPr>
          <w:rFonts w:ascii="Arial" w:hAnsi="Arial" w:cs="Arial"/>
          <w:sz w:val="20"/>
          <w:szCs w:val="20"/>
        </w:rPr>
        <w:t xml:space="preserve"> (outlined below)</w:t>
      </w:r>
    </w:p>
    <w:p w14:paraId="35C31175" w14:textId="77777777" w:rsidR="004671CC" w:rsidRPr="004671CC" w:rsidRDefault="004671CC" w:rsidP="004671CC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178197F6" w14:textId="77777777" w:rsidR="005F754F" w:rsidRPr="004671CC" w:rsidRDefault="004671CC" w:rsidP="004671CC">
      <w:pPr>
        <w:pStyle w:val="NoSpacing"/>
        <w:ind w:left="36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 will c</w:t>
      </w:r>
      <w:r w:rsidR="005F754F" w:rsidRPr="004671CC">
        <w:rPr>
          <w:rFonts w:ascii="Arial" w:hAnsi="Arial" w:cs="Arial"/>
          <w:sz w:val="20"/>
          <w:szCs w:val="20"/>
        </w:rPr>
        <w:t>hange the DG on PC 0 to the Virtual IP address (repeat for PC 1</w:t>
      </w:r>
      <w:r>
        <w:rPr>
          <w:rFonts w:ascii="Arial" w:hAnsi="Arial" w:cs="Arial"/>
          <w:sz w:val="20"/>
          <w:szCs w:val="20"/>
        </w:rPr>
        <w:t>)</w:t>
      </w:r>
      <w:r>
        <w:rPr>
          <w:rFonts w:ascii="Arial" w:hAnsi="Arial" w:cs="Arial"/>
          <w:sz w:val="20"/>
          <w:szCs w:val="20"/>
        </w:rPr>
        <w:br/>
      </w:r>
      <w:r w:rsidRPr="004671CC">
        <w:rPr>
          <w:rFonts w:ascii="Arial" w:hAnsi="Arial" w:cs="Arial"/>
          <w:sz w:val="16"/>
          <w:szCs w:val="16"/>
        </w:rPr>
        <w:t>(Perform this step now, as shown on the image on the right)</w:t>
      </w:r>
    </w:p>
    <w:p w14:paraId="61AF85C4" w14:textId="77777777" w:rsidR="005F754F" w:rsidRDefault="004671CC" w:rsidP="005F754F">
      <w:r>
        <w:rPr>
          <w:noProof/>
        </w:rPr>
        <w:drawing>
          <wp:anchor distT="0" distB="0" distL="114300" distR="114300" simplePos="0" relativeHeight="251686912" behindDoc="1" locked="0" layoutInCell="1" allowOverlap="1" wp14:anchorId="0129EF1C" wp14:editId="40C6B461">
            <wp:simplePos x="0" y="0"/>
            <wp:positionH relativeFrom="column">
              <wp:posOffset>-304800</wp:posOffset>
            </wp:positionH>
            <wp:positionV relativeFrom="paragraph">
              <wp:posOffset>279400</wp:posOffset>
            </wp:positionV>
            <wp:extent cx="4141257" cy="2997835"/>
            <wp:effectExtent l="0" t="0" r="0" b="0"/>
            <wp:wrapTight wrapText="bothSides">
              <wp:wrapPolygon edited="0">
                <wp:start x="0" y="0"/>
                <wp:lineTo x="0" y="21412"/>
                <wp:lineTo x="21464" y="21412"/>
                <wp:lineTo x="21464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257" cy="299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ABA265" w14:textId="77777777" w:rsidR="00160891" w:rsidRDefault="00160891" w:rsidP="005F754F"/>
    <w:p w14:paraId="4481CFA3" w14:textId="77777777" w:rsidR="005F754F" w:rsidRDefault="005F754F" w:rsidP="005F754F"/>
    <w:p w14:paraId="43077CFA" w14:textId="77777777" w:rsidR="004671CC" w:rsidRDefault="004671CC" w:rsidP="00431EB0">
      <w:r>
        <w:rPr>
          <w:noProof/>
        </w:rPr>
        <w:drawing>
          <wp:anchor distT="0" distB="0" distL="114300" distR="114300" simplePos="0" relativeHeight="251685888" behindDoc="1" locked="0" layoutInCell="1" allowOverlap="1" wp14:anchorId="2202B15A" wp14:editId="5C5A8CE8">
            <wp:simplePos x="0" y="0"/>
            <wp:positionH relativeFrom="margin">
              <wp:posOffset>4349750</wp:posOffset>
            </wp:positionH>
            <wp:positionV relativeFrom="paragraph">
              <wp:posOffset>31750</wp:posOffset>
            </wp:positionV>
            <wp:extent cx="1866282" cy="1177569"/>
            <wp:effectExtent l="0" t="0" r="635" b="3810"/>
            <wp:wrapTight wrapText="bothSides">
              <wp:wrapPolygon edited="0">
                <wp:start x="0" y="0"/>
                <wp:lineTo x="0" y="21320"/>
                <wp:lineTo x="21387" y="21320"/>
                <wp:lineTo x="2138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282" cy="1177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257B8" w14:textId="77777777" w:rsidR="004671CC" w:rsidRDefault="004671CC" w:rsidP="00431EB0"/>
    <w:p w14:paraId="1EFBD99B" w14:textId="77777777" w:rsidR="004671CC" w:rsidRDefault="004671CC" w:rsidP="00431EB0"/>
    <w:p w14:paraId="3ED7C5C8" w14:textId="77777777" w:rsidR="004671CC" w:rsidRDefault="004671CC" w:rsidP="00431EB0"/>
    <w:p w14:paraId="76CB6584" w14:textId="77777777" w:rsidR="004671CC" w:rsidRDefault="004671CC" w:rsidP="00431EB0"/>
    <w:p w14:paraId="74026D50" w14:textId="36AF18CF" w:rsidR="00431EB0" w:rsidRDefault="004671CC" w:rsidP="00431EB0">
      <w:r>
        <w:rPr>
          <w:noProof/>
        </w:rPr>
        <w:drawing>
          <wp:anchor distT="0" distB="0" distL="114300" distR="114300" simplePos="0" relativeHeight="251688960" behindDoc="1" locked="0" layoutInCell="1" allowOverlap="1" wp14:anchorId="18DC7780" wp14:editId="0D2297F3">
            <wp:simplePos x="0" y="0"/>
            <wp:positionH relativeFrom="margin">
              <wp:posOffset>4819650</wp:posOffset>
            </wp:positionH>
            <wp:positionV relativeFrom="paragraph">
              <wp:posOffset>5715</wp:posOffset>
            </wp:positionV>
            <wp:extent cx="923925" cy="352425"/>
            <wp:effectExtent l="0" t="0" r="9525" b="9525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55B7">
        <w:t xml:space="preserve">                                                  </w:t>
      </w:r>
      <w:r w:rsidR="00EF55B7"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1C2899B7" w14:textId="77777777" w:rsidR="004671CC" w:rsidRDefault="004671CC" w:rsidP="00431EB0"/>
    <w:p w14:paraId="28661E26" w14:textId="77777777" w:rsidR="004671CC" w:rsidRDefault="004671CC" w:rsidP="00431EB0"/>
    <w:p w14:paraId="709F5B63" w14:textId="77777777" w:rsidR="00431EB0" w:rsidRPr="004671CC" w:rsidRDefault="004671CC" w:rsidP="004671CC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</w:t>
      </w:r>
      <w:r w:rsidR="005F754F" w:rsidRPr="004671CC">
        <w:rPr>
          <w:rFonts w:ascii="Arial" w:hAnsi="Arial" w:cs="Arial"/>
          <w:sz w:val="20"/>
          <w:szCs w:val="20"/>
        </w:rPr>
        <w:t xml:space="preserve">o </w:t>
      </w:r>
      <w:r>
        <w:rPr>
          <w:rFonts w:ascii="Arial" w:hAnsi="Arial" w:cs="Arial"/>
          <w:sz w:val="20"/>
          <w:szCs w:val="20"/>
        </w:rPr>
        <w:t xml:space="preserve">to </w:t>
      </w:r>
      <w:r w:rsidR="005F754F" w:rsidRPr="004671CC">
        <w:rPr>
          <w:rFonts w:ascii="Arial" w:hAnsi="Arial" w:cs="Arial"/>
          <w:sz w:val="20"/>
          <w:szCs w:val="20"/>
        </w:rPr>
        <w:t>R1</w:t>
      </w:r>
      <w:r w:rsidR="008D7230" w:rsidRPr="004671CC">
        <w:rPr>
          <w:rFonts w:ascii="Arial" w:hAnsi="Arial" w:cs="Arial"/>
          <w:sz w:val="20"/>
          <w:szCs w:val="20"/>
        </w:rPr>
        <w:t xml:space="preserve"> and type the following</w:t>
      </w:r>
      <w:r>
        <w:rPr>
          <w:rFonts w:ascii="Arial" w:hAnsi="Arial" w:cs="Arial"/>
          <w:sz w:val="20"/>
          <w:szCs w:val="20"/>
        </w:rPr>
        <w:t xml:space="preserve"> command </w:t>
      </w:r>
      <w:r w:rsidR="008D7230" w:rsidRPr="004671CC">
        <w:rPr>
          <w:rFonts w:ascii="Arial" w:hAnsi="Arial" w:cs="Arial"/>
          <w:sz w:val="20"/>
          <w:szCs w:val="20"/>
        </w:rPr>
        <w:t xml:space="preserve">to enable HSRP </w:t>
      </w:r>
    </w:p>
    <w:p w14:paraId="2C81DF06" w14:textId="77777777" w:rsidR="008D7230" w:rsidRDefault="008D7230" w:rsidP="008D7230">
      <w:pPr>
        <w:pStyle w:val="ListParagraph"/>
      </w:pPr>
    </w:p>
    <w:p w14:paraId="0D55BEFA" w14:textId="77777777" w:rsidR="008D7230" w:rsidRDefault="008D7230" w:rsidP="004671CC">
      <w:pPr>
        <w:jc w:val="center"/>
      </w:pPr>
      <w:r>
        <w:rPr>
          <w:noProof/>
        </w:rPr>
        <w:drawing>
          <wp:inline distT="0" distB="0" distL="0" distR="0" wp14:anchorId="4599D80A" wp14:editId="3A01DF1C">
            <wp:extent cx="4528185" cy="1323975"/>
            <wp:effectExtent l="0" t="0" r="571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185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21B00" w14:textId="7990DC11" w:rsidR="004671CC" w:rsidRDefault="004671CC" w:rsidP="008D7230">
      <w:r>
        <w:rPr>
          <w:noProof/>
        </w:rPr>
        <w:drawing>
          <wp:anchor distT="0" distB="0" distL="114300" distR="114300" simplePos="0" relativeHeight="251691008" behindDoc="1" locked="0" layoutInCell="1" allowOverlap="1" wp14:anchorId="74D90917" wp14:editId="2C4CC70B">
            <wp:simplePos x="0" y="0"/>
            <wp:positionH relativeFrom="margin">
              <wp:posOffset>2199958</wp:posOffset>
            </wp:positionH>
            <wp:positionV relativeFrom="paragraph">
              <wp:posOffset>4127</wp:posOffset>
            </wp:positionV>
            <wp:extent cx="923925" cy="352425"/>
            <wp:effectExtent l="0" t="0" r="9525" b="9525"/>
            <wp:wrapNone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553E">
        <w:t xml:space="preserve">                                                                                            </w:t>
      </w:r>
      <w:r w:rsidR="0041553E"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4557777B" w14:textId="77777777" w:rsidR="00377CDE" w:rsidRDefault="00377CDE" w:rsidP="008D7230"/>
    <w:p w14:paraId="3DD2CF6D" w14:textId="77777777" w:rsidR="004671CC" w:rsidRPr="004671CC" w:rsidRDefault="004671CC" w:rsidP="004671CC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 will now enable HSRP on R2 via the following command</w:t>
      </w:r>
      <w:r w:rsidRPr="004671CC">
        <w:rPr>
          <w:rFonts w:ascii="Arial" w:hAnsi="Arial" w:cs="Arial"/>
          <w:sz w:val="20"/>
          <w:szCs w:val="20"/>
        </w:rPr>
        <w:t xml:space="preserve"> </w:t>
      </w:r>
    </w:p>
    <w:p w14:paraId="5B6C6F53" w14:textId="77777777" w:rsidR="004671CC" w:rsidRDefault="004671CC" w:rsidP="008D7230"/>
    <w:p w14:paraId="69F79E1D" w14:textId="20DD56ED" w:rsidR="008D7230" w:rsidRDefault="00A64D81" w:rsidP="004671CC">
      <w:pPr>
        <w:jc w:val="center"/>
      </w:pPr>
      <w:r>
        <w:rPr>
          <w:noProof/>
        </w:rPr>
        <w:drawing>
          <wp:anchor distT="0" distB="0" distL="114300" distR="114300" simplePos="0" relativeHeight="251693056" behindDoc="1" locked="0" layoutInCell="1" allowOverlap="1" wp14:anchorId="6717B8E3" wp14:editId="0DB7C5EF">
            <wp:simplePos x="0" y="0"/>
            <wp:positionH relativeFrom="margin">
              <wp:posOffset>2252345</wp:posOffset>
            </wp:positionH>
            <wp:positionV relativeFrom="paragraph">
              <wp:posOffset>791845</wp:posOffset>
            </wp:positionV>
            <wp:extent cx="923925" cy="352425"/>
            <wp:effectExtent l="0" t="0" r="9525" b="9525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D7230">
        <w:rPr>
          <w:noProof/>
        </w:rPr>
        <w:drawing>
          <wp:inline distT="0" distB="0" distL="0" distR="0" wp14:anchorId="0ED8DFF2" wp14:editId="3113FE83">
            <wp:extent cx="4703445" cy="694690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445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9AC01" w14:textId="4D7F1F37" w:rsidR="008D7230" w:rsidRDefault="00A64D81" w:rsidP="008D7230">
      <w:r>
        <w:t xml:space="preserve">                                                    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65C88AA9" w14:textId="77777777" w:rsidR="004671CC" w:rsidRDefault="004671CC" w:rsidP="008D7230"/>
    <w:p w14:paraId="597C6F9A" w14:textId="77777777" w:rsidR="008D7230" w:rsidRPr="00AC35F8" w:rsidRDefault="00B23F62" w:rsidP="00AC35F8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AC35F8">
        <w:rPr>
          <w:rFonts w:ascii="Arial" w:hAnsi="Arial" w:cs="Arial"/>
          <w:sz w:val="20"/>
          <w:szCs w:val="20"/>
        </w:rPr>
        <w:t>Now check R1 for the updated standby configuration</w:t>
      </w:r>
      <w:r w:rsidR="005A7CCF" w:rsidRPr="00AC35F8">
        <w:rPr>
          <w:rFonts w:ascii="Arial" w:hAnsi="Arial" w:cs="Arial"/>
          <w:sz w:val="20"/>
          <w:szCs w:val="20"/>
        </w:rPr>
        <w:t xml:space="preserve"> via the show standby brief command</w:t>
      </w:r>
    </w:p>
    <w:p w14:paraId="15D24A9A" w14:textId="77777777" w:rsidR="00AC35F8" w:rsidRDefault="00AC35F8" w:rsidP="00AC35F8">
      <w:pPr>
        <w:pStyle w:val="NoSpacing"/>
        <w:rPr>
          <w:rFonts w:ascii="Arial" w:hAnsi="Arial" w:cs="Arial"/>
          <w:sz w:val="20"/>
          <w:szCs w:val="20"/>
        </w:rPr>
      </w:pPr>
    </w:p>
    <w:p w14:paraId="3F84BFC0" w14:textId="77777777" w:rsidR="00B23F62" w:rsidRPr="00AC35F8" w:rsidRDefault="00AC35F8" w:rsidP="00AC35F8">
      <w:pPr>
        <w:pStyle w:val="NoSpacing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1 is in </w:t>
      </w:r>
      <w:r w:rsidR="005A7CCF" w:rsidRPr="00AC35F8">
        <w:rPr>
          <w:rFonts w:ascii="Arial" w:hAnsi="Arial" w:cs="Arial"/>
          <w:sz w:val="20"/>
          <w:szCs w:val="20"/>
        </w:rPr>
        <w:t>active sta</w:t>
      </w:r>
      <w:r w:rsidR="005B1264" w:rsidRPr="00AC35F8">
        <w:rPr>
          <w:rFonts w:ascii="Arial" w:hAnsi="Arial" w:cs="Arial"/>
          <w:sz w:val="20"/>
          <w:szCs w:val="20"/>
        </w:rPr>
        <w:t>te</w:t>
      </w:r>
      <w:r w:rsidR="005A7CCF" w:rsidRPr="00AC35F8">
        <w:rPr>
          <w:rFonts w:ascii="Arial" w:hAnsi="Arial" w:cs="Arial"/>
          <w:sz w:val="20"/>
          <w:szCs w:val="20"/>
        </w:rPr>
        <w:t xml:space="preserve">, </w:t>
      </w:r>
      <w:r w:rsidR="00160891" w:rsidRPr="00AC35F8">
        <w:rPr>
          <w:rFonts w:ascii="Arial" w:hAnsi="Arial" w:cs="Arial"/>
          <w:sz w:val="20"/>
          <w:szCs w:val="20"/>
        </w:rPr>
        <w:t>correct priority</w:t>
      </w:r>
      <w:r>
        <w:rPr>
          <w:rFonts w:ascii="Arial" w:hAnsi="Arial" w:cs="Arial"/>
          <w:sz w:val="20"/>
          <w:szCs w:val="20"/>
        </w:rPr>
        <w:t xml:space="preserve"> (150)</w:t>
      </w:r>
      <w:r w:rsidR="00160891" w:rsidRPr="00AC35F8">
        <w:rPr>
          <w:rFonts w:ascii="Arial" w:hAnsi="Arial" w:cs="Arial"/>
          <w:sz w:val="20"/>
          <w:szCs w:val="20"/>
        </w:rPr>
        <w:t>, s</w:t>
      </w:r>
      <w:r w:rsidR="005A7CCF" w:rsidRPr="00AC35F8">
        <w:rPr>
          <w:rFonts w:ascii="Arial" w:hAnsi="Arial" w:cs="Arial"/>
          <w:sz w:val="20"/>
          <w:szCs w:val="20"/>
        </w:rPr>
        <w:t>tandby address is that of R2 (172.16.1.2) and the Virtual IP address is also set</w:t>
      </w:r>
      <w:r>
        <w:rPr>
          <w:rFonts w:ascii="Arial" w:hAnsi="Arial" w:cs="Arial"/>
          <w:sz w:val="20"/>
          <w:szCs w:val="20"/>
        </w:rPr>
        <w:t xml:space="preserve"> (172.16.1.254)</w:t>
      </w:r>
      <w:r>
        <w:rPr>
          <w:rFonts w:ascii="Arial" w:hAnsi="Arial" w:cs="Arial"/>
          <w:sz w:val="20"/>
          <w:szCs w:val="20"/>
        </w:rPr>
        <w:br/>
      </w:r>
    </w:p>
    <w:p w14:paraId="62BCFF5E" w14:textId="77777777" w:rsidR="00B23F62" w:rsidRDefault="00B23F62" w:rsidP="00AC35F8">
      <w:pPr>
        <w:jc w:val="center"/>
      </w:pPr>
      <w:r>
        <w:rPr>
          <w:noProof/>
        </w:rPr>
        <w:drawing>
          <wp:inline distT="0" distB="0" distL="0" distR="0" wp14:anchorId="2D007AB5" wp14:editId="06703BA3">
            <wp:extent cx="5201285" cy="797560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285" cy="79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D9218" w14:textId="5E6993BB" w:rsidR="00B23F62" w:rsidRDefault="00AC35F8" w:rsidP="00B23F62">
      <w:r>
        <w:rPr>
          <w:noProof/>
        </w:rPr>
        <w:drawing>
          <wp:anchor distT="0" distB="0" distL="114300" distR="114300" simplePos="0" relativeHeight="251697152" behindDoc="1" locked="0" layoutInCell="1" allowOverlap="1" wp14:anchorId="1AAC9371" wp14:editId="4445D408">
            <wp:simplePos x="0" y="0"/>
            <wp:positionH relativeFrom="margin">
              <wp:posOffset>2319020</wp:posOffset>
            </wp:positionH>
            <wp:positionV relativeFrom="paragraph">
              <wp:posOffset>10795</wp:posOffset>
            </wp:positionV>
            <wp:extent cx="923925" cy="352425"/>
            <wp:effectExtent l="0" t="0" r="9525" b="9525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376">
        <w:t xml:space="preserve">                                                                                                </w:t>
      </w:r>
      <w:r w:rsidR="00A73376"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42FA4722" w14:textId="77777777" w:rsidR="00AC35F8" w:rsidRDefault="00AC35F8" w:rsidP="00B23F62"/>
    <w:p w14:paraId="1687C7D5" w14:textId="77777777" w:rsidR="00160891" w:rsidRPr="00AC35F8" w:rsidRDefault="00160891" w:rsidP="00AC35F8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AC35F8">
        <w:rPr>
          <w:rFonts w:ascii="Arial" w:hAnsi="Arial" w:cs="Arial"/>
          <w:sz w:val="20"/>
          <w:szCs w:val="20"/>
        </w:rPr>
        <w:t>Now check R2 for the updated standby configuration via the show standby brief command</w:t>
      </w:r>
    </w:p>
    <w:p w14:paraId="720A001B" w14:textId="77777777" w:rsidR="005B1264" w:rsidRPr="00AC35F8" w:rsidRDefault="00AC35F8" w:rsidP="00AC35F8">
      <w:pPr>
        <w:pStyle w:val="NoSpacing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  <w:t>R2 is</w:t>
      </w:r>
      <w:r w:rsidR="005B1264" w:rsidRPr="00AC35F8">
        <w:rPr>
          <w:rFonts w:ascii="Arial" w:hAnsi="Arial" w:cs="Arial"/>
          <w:sz w:val="20"/>
          <w:szCs w:val="20"/>
        </w:rPr>
        <w:t xml:space="preserve"> in standby state, correct priority (120), active address is that of the primary router (R1 172.16.1.1)) and the Virtual IP address is also set</w:t>
      </w:r>
      <w:r>
        <w:rPr>
          <w:rFonts w:ascii="Arial" w:hAnsi="Arial" w:cs="Arial"/>
          <w:sz w:val="20"/>
          <w:szCs w:val="20"/>
        </w:rPr>
        <w:t xml:space="preserve"> (172.16.1.254)</w:t>
      </w:r>
    </w:p>
    <w:p w14:paraId="04B301D3" w14:textId="77777777" w:rsidR="005B1264" w:rsidRDefault="005B1264" w:rsidP="00AC35F8">
      <w:pPr>
        <w:pStyle w:val="ListParagraph"/>
        <w:ind w:left="1080"/>
      </w:pPr>
    </w:p>
    <w:p w14:paraId="6259B26C" w14:textId="77777777" w:rsidR="00160891" w:rsidRDefault="00160891" w:rsidP="00160891">
      <w:pPr>
        <w:jc w:val="center"/>
      </w:pPr>
      <w:r>
        <w:rPr>
          <w:noProof/>
        </w:rPr>
        <w:drawing>
          <wp:inline distT="0" distB="0" distL="0" distR="0" wp14:anchorId="6136BA61" wp14:editId="0B98FC33">
            <wp:extent cx="5149850" cy="8191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ED0F9" w14:textId="45DE12DA" w:rsidR="00160891" w:rsidRDefault="00A73376" w:rsidP="00160891">
      <w:r>
        <w:rPr>
          <w:noProof/>
        </w:rPr>
        <w:drawing>
          <wp:anchor distT="0" distB="0" distL="114300" distR="114300" simplePos="0" relativeHeight="251695104" behindDoc="1" locked="0" layoutInCell="1" allowOverlap="1" wp14:anchorId="070FE5A8" wp14:editId="0AD14D81">
            <wp:simplePos x="0" y="0"/>
            <wp:positionH relativeFrom="margin">
              <wp:posOffset>2357120</wp:posOffset>
            </wp:positionH>
            <wp:positionV relativeFrom="paragraph">
              <wp:posOffset>251777</wp:posOffset>
            </wp:positionV>
            <wp:extent cx="923925" cy="352425"/>
            <wp:effectExtent l="0" t="0" r="9525" b="9525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439DFA" w14:textId="398F3481" w:rsidR="00AC35F8" w:rsidRDefault="00A73376" w:rsidP="00160891">
      <w:r>
        <w:t xml:space="preserve">                                                       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05A63F49" w14:textId="32833E96" w:rsidR="00AC35F8" w:rsidRDefault="00AC35F8" w:rsidP="00160891"/>
    <w:p w14:paraId="7004BC22" w14:textId="0FC7856C" w:rsidR="00A73376" w:rsidRDefault="00A73376" w:rsidP="00160891"/>
    <w:p w14:paraId="74562CBD" w14:textId="28FF4AD1" w:rsidR="00A73376" w:rsidRDefault="00A73376" w:rsidP="00160891"/>
    <w:p w14:paraId="64E60D03" w14:textId="77777777" w:rsidR="00A73376" w:rsidRDefault="00A73376" w:rsidP="00160891"/>
    <w:p w14:paraId="55D694B5" w14:textId="77777777" w:rsidR="005B1264" w:rsidRPr="00582526" w:rsidRDefault="00582526" w:rsidP="00582526">
      <w:pPr>
        <w:pStyle w:val="NoSpacing"/>
        <w:rPr>
          <w:rFonts w:ascii="Arial" w:hAnsi="Arial" w:cs="Arial"/>
          <w:b/>
          <w:sz w:val="20"/>
          <w:szCs w:val="20"/>
        </w:rPr>
      </w:pPr>
      <w:r w:rsidRPr="00582526">
        <w:rPr>
          <w:rFonts w:ascii="Arial" w:hAnsi="Arial" w:cs="Arial"/>
          <w:b/>
          <w:sz w:val="20"/>
          <w:szCs w:val="20"/>
        </w:rPr>
        <w:lastRenderedPageBreak/>
        <w:t>Step 4: T</w:t>
      </w:r>
      <w:r w:rsidR="005B1264" w:rsidRPr="00582526">
        <w:rPr>
          <w:rFonts w:ascii="Arial" w:hAnsi="Arial" w:cs="Arial"/>
          <w:b/>
          <w:sz w:val="20"/>
          <w:szCs w:val="20"/>
        </w:rPr>
        <w:t>esting and disconnect interfaces on R1 and R2.</w:t>
      </w:r>
    </w:p>
    <w:p w14:paraId="2413BEA5" w14:textId="77777777" w:rsidR="005B1264" w:rsidRDefault="005B1264" w:rsidP="005B1264">
      <w:pPr>
        <w:pStyle w:val="ListParagraph"/>
        <w:ind w:left="1080"/>
      </w:pPr>
    </w:p>
    <w:p w14:paraId="24858015" w14:textId="0A37FF9A" w:rsidR="00582526" w:rsidRDefault="00582526" w:rsidP="00582526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99200" behindDoc="1" locked="0" layoutInCell="1" allowOverlap="1" wp14:anchorId="386F6841" wp14:editId="3E86F6B9">
            <wp:simplePos x="0" y="0"/>
            <wp:positionH relativeFrom="margin">
              <wp:posOffset>2299970</wp:posOffset>
            </wp:positionH>
            <wp:positionV relativeFrom="paragraph">
              <wp:posOffset>612775</wp:posOffset>
            </wp:positionV>
            <wp:extent cx="923925" cy="352425"/>
            <wp:effectExtent l="0" t="0" r="9525" b="9525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1264" w:rsidRPr="00582526">
        <w:rPr>
          <w:rFonts w:ascii="Arial" w:hAnsi="Arial" w:cs="Arial"/>
          <w:sz w:val="20"/>
          <w:szCs w:val="20"/>
        </w:rPr>
        <w:t>On PC 0</w:t>
      </w:r>
      <w:r w:rsidR="008F7732" w:rsidRPr="00582526">
        <w:rPr>
          <w:rFonts w:ascii="Arial" w:hAnsi="Arial" w:cs="Arial"/>
          <w:sz w:val="20"/>
          <w:szCs w:val="20"/>
        </w:rPr>
        <w:t xml:space="preserve"> and PC 1</w:t>
      </w:r>
      <w:r w:rsidR="005B1264" w:rsidRPr="00582526">
        <w:rPr>
          <w:rFonts w:ascii="Arial" w:hAnsi="Arial" w:cs="Arial"/>
          <w:sz w:val="20"/>
          <w:szCs w:val="20"/>
        </w:rPr>
        <w:t>, ping the Web server as we did previously (we have a new DG o</w:t>
      </w:r>
      <w:r w:rsidR="008F7732" w:rsidRPr="00582526">
        <w:rPr>
          <w:rFonts w:ascii="Arial" w:hAnsi="Arial" w:cs="Arial"/>
          <w:sz w:val="20"/>
          <w:szCs w:val="20"/>
        </w:rPr>
        <w:t xml:space="preserve">n both PCs i.e. virtual IP address and also run the </w:t>
      </w:r>
      <w:proofErr w:type="spellStart"/>
      <w:r w:rsidR="008F7732" w:rsidRPr="00582526">
        <w:rPr>
          <w:rFonts w:ascii="Arial" w:hAnsi="Arial" w:cs="Arial"/>
          <w:sz w:val="20"/>
          <w:szCs w:val="20"/>
        </w:rPr>
        <w:t>tracert</w:t>
      </w:r>
      <w:proofErr w:type="spellEnd"/>
      <w:r w:rsidR="008F7732" w:rsidRPr="00582526">
        <w:rPr>
          <w:rFonts w:ascii="Arial" w:hAnsi="Arial" w:cs="Arial"/>
          <w:sz w:val="20"/>
          <w:szCs w:val="20"/>
        </w:rPr>
        <w:t xml:space="preserve"> command as we also </w:t>
      </w:r>
      <w:proofErr w:type="gramStart"/>
      <w:r w:rsidR="008F7732" w:rsidRPr="00582526">
        <w:rPr>
          <w:rFonts w:ascii="Arial" w:hAnsi="Arial" w:cs="Arial"/>
          <w:sz w:val="20"/>
          <w:szCs w:val="20"/>
        </w:rPr>
        <w:t>did)…</w:t>
      </w:r>
      <w:proofErr w:type="gramEnd"/>
      <w:r w:rsidR="008F7732" w:rsidRPr="00582526">
        <w:rPr>
          <w:rFonts w:ascii="Arial" w:hAnsi="Arial" w:cs="Arial"/>
          <w:sz w:val="20"/>
          <w:szCs w:val="20"/>
        </w:rPr>
        <w:t>everything should be working ok and you can access the Web server.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 w:rsidR="0055751E">
        <w:rPr>
          <w:rFonts w:ascii="Arial" w:hAnsi="Arial" w:cs="Arial"/>
          <w:sz w:val="20"/>
          <w:szCs w:val="20"/>
        </w:rPr>
        <w:t xml:space="preserve">                                                                              </w:t>
      </w:r>
      <w:r w:rsidR="0055751E"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308F6BB0" w14:textId="34EFA81C" w:rsidR="005B1264" w:rsidRPr="00582526" w:rsidRDefault="0055751E" w:rsidP="00582526">
      <w:pPr>
        <w:rPr>
          <w:rFonts w:ascii="Arial" w:hAnsi="Arial" w:cs="Arial"/>
          <w:sz w:val="20"/>
          <w:szCs w:val="20"/>
        </w:rPr>
      </w:pPr>
      <w:r w:rsidRPr="0055751E">
        <w:rPr>
          <w:rFonts w:ascii="Arial" w:hAnsi="Arial" w:cs="Arial"/>
          <w:sz w:val="20"/>
          <w:szCs w:val="20"/>
        </w:rPr>
        <w:drawing>
          <wp:inline distT="0" distB="0" distL="0" distR="0" wp14:anchorId="6911106A" wp14:editId="4EAF8EF8">
            <wp:extent cx="3743352" cy="1790713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43352" cy="1790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2526" w:rsidRPr="00582526">
        <w:rPr>
          <w:rFonts w:ascii="Arial" w:hAnsi="Arial" w:cs="Arial"/>
          <w:sz w:val="20"/>
          <w:szCs w:val="20"/>
        </w:rPr>
        <w:br/>
      </w:r>
      <w:r w:rsidR="00582526" w:rsidRPr="00582526">
        <w:rPr>
          <w:rFonts w:ascii="Arial" w:hAnsi="Arial" w:cs="Arial"/>
          <w:sz w:val="20"/>
          <w:szCs w:val="20"/>
        </w:rPr>
        <w:br/>
      </w:r>
    </w:p>
    <w:p w14:paraId="09231269" w14:textId="77777777" w:rsidR="00C76D42" w:rsidRPr="00582526" w:rsidRDefault="00C76D42" w:rsidP="00582526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582526">
        <w:rPr>
          <w:rFonts w:ascii="Arial" w:hAnsi="Arial" w:cs="Arial"/>
          <w:sz w:val="20"/>
          <w:szCs w:val="20"/>
        </w:rPr>
        <w:t>Did you notice the first hop on PC 1 is now Router 1 (172.16.1.1.1) and not Router 2 (172.16.1.2) as it did previously</w:t>
      </w:r>
      <w:r w:rsidR="00582526">
        <w:rPr>
          <w:rFonts w:ascii="Arial" w:hAnsi="Arial" w:cs="Arial"/>
          <w:sz w:val="20"/>
          <w:szCs w:val="20"/>
        </w:rPr>
        <w:t xml:space="preserve"> with </w:t>
      </w:r>
      <w:proofErr w:type="spellStart"/>
      <w:r w:rsidR="00582526">
        <w:rPr>
          <w:rFonts w:ascii="Arial" w:hAnsi="Arial" w:cs="Arial"/>
          <w:sz w:val="20"/>
          <w:szCs w:val="20"/>
        </w:rPr>
        <w:t>tracert</w:t>
      </w:r>
      <w:proofErr w:type="spellEnd"/>
      <w:r w:rsidR="00582526">
        <w:rPr>
          <w:rFonts w:ascii="Arial" w:hAnsi="Arial" w:cs="Arial"/>
          <w:sz w:val="20"/>
          <w:szCs w:val="20"/>
        </w:rPr>
        <w:t xml:space="preserve"> command</w:t>
      </w:r>
      <w:r w:rsidRPr="00582526">
        <w:rPr>
          <w:rFonts w:ascii="Arial" w:hAnsi="Arial" w:cs="Arial"/>
          <w:sz w:val="20"/>
          <w:szCs w:val="20"/>
        </w:rPr>
        <w:t xml:space="preserve">. Traffic now runs across the switches and over to Router 1. </w:t>
      </w:r>
    </w:p>
    <w:p w14:paraId="218606F6" w14:textId="77777777" w:rsidR="00C76D42" w:rsidRDefault="00C76D42" w:rsidP="00AE6B42">
      <w:pPr>
        <w:pStyle w:val="ListParagraph"/>
      </w:pPr>
    </w:p>
    <w:p w14:paraId="2DC5C36A" w14:textId="4BD2A3F8" w:rsidR="00AE6B42" w:rsidRDefault="00582526" w:rsidP="00AE6B42">
      <w:pPr>
        <w:pStyle w:val="ListParagraph"/>
      </w:pPr>
      <w:r>
        <w:rPr>
          <w:noProof/>
        </w:rPr>
        <w:drawing>
          <wp:anchor distT="0" distB="0" distL="114300" distR="114300" simplePos="0" relativeHeight="251701248" behindDoc="1" locked="0" layoutInCell="1" allowOverlap="1" wp14:anchorId="737C5CA1" wp14:editId="6C1CE0C4">
            <wp:simplePos x="0" y="0"/>
            <wp:positionH relativeFrom="margin">
              <wp:posOffset>2299970</wp:posOffset>
            </wp:positionH>
            <wp:positionV relativeFrom="paragraph">
              <wp:posOffset>13970</wp:posOffset>
            </wp:positionV>
            <wp:extent cx="923925" cy="352425"/>
            <wp:effectExtent l="0" t="0" r="9525" b="9525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A3CF6">
        <w:t xml:space="preserve">                                                                                </w:t>
      </w:r>
      <w:r w:rsidR="008A3CF6"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16E68E41" w14:textId="77777777" w:rsidR="002A0B91" w:rsidRDefault="002A0B91" w:rsidP="00225314"/>
    <w:p w14:paraId="25EC17CD" w14:textId="77777777" w:rsidR="00AE6B42" w:rsidRPr="00225314" w:rsidRDefault="00AE6B42" w:rsidP="00225314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225314">
        <w:rPr>
          <w:rFonts w:ascii="Arial" w:hAnsi="Arial" w:cs="Arial"/>
          <w:sz w:val="20"/>
          <w:szCs w:val="20"/>
        </w:rPr>
        <w:t xml:space="preserve">We will </w:t>
      </w:r>
      <w:r w:rsidR="002A0B91" w:rsidRPr="00225314">
        <w:rPr>
          <w:rFonts w:ascii="Arial" w:hAnsi="Arial" w:cs="Arial"/>
          <w:sz w:val="20"/>
          <w:szCs w:val="20"/>
        </w:rPr>
        <w:t xml:space="preserve">now do a similar ping as before and then </w:t>
      </w:r>
      <w:r w:rsidRPr="00225314">
        <w:rPr>
          <w:rFonts w:ascii="Arial" w:hAnsi="Arial" w:cs="Arial"/>
          <w:sz w:val="20"/>
          <w:szCs w:val="20"/>
        </w:rPr>
        <w:t>now shut down the interface Fa0/0 on R1</w:t>
      </w:r>
      <w:r w:rsidR="002A0B91" w:rsidRPr="00225314">
        <w:rPr>
          <w:rFonts w:ascii="Arial" w:hAnsi="Arial" w:cs="Arial"/>
          <w:sz w:val="20"/>
          <w:szCs w:val="20"/>
        </w:rPr>
        <w:t>. After a few seconds we start getting replies again and the user can still access the Internet/ Web Server</w:t>
      </w:r>
    </w:p>
    <w:p w14:paraId="6D59D22F" w14:textId="77777777" w:rsidR="00AE6B42" w:rsidRDefault="00AE6B42" w:rsidP="00AE6B42">
      <w:pPr>
        <w:pStyle w:val="ListParagraph"/>
      </w:pPr>
    </w:p>
    <w:p w14:paraId="29E1568D" w14:textId="4A4934B4" w:rsidR="00AE6B42" w:rsidRDefault="00931977" w:rsidP="00AE6B42">
      <w:pPr>
        <w:pStyle w:val="ListParagraph"/>
      </w:pPr>
      <w:r>
        <w:rPr>
          <w:noProof/>
        </w:rPr>
        <w:drawing>
          <wp:anchor distT="0" distB="0" distL="114300" distR="114300" simplePos="0" relativeHeight="251703296" behindDoc="1" locked="0" layoutInCell="1" allowOverlap="1" wp14:anchorId="42BEC09B" wp14:editId="66ACEB37">
            <wp:simplePos x="0" y="0"/>
            <wp:positionH relativeFrom="margin">
              <wp:posOffset>2157095</wp:posOffset>
            </wp:positionH>
            <wp:positionV relativeFrom="paragraph">
              <wp:posOffset>3519170</wp:posOffset>
            </wp:positionV>
            <wp:extent cx="923925" cy="352425"/>
            <wp:effectExtent l="0" t="0" r="9525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0B91">
        <w:rPr>
          <w:noProof/>
        </w:rPr>
        <w:drawing>
          <wp:inline distT="0" distB="0" distL="0" distR="0" wp14:anchorId="19EE9FBE" wp14:editId="7C52B62F">
            <wp:extent cx="3286125" cy="263203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2098" cy="2636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23444" w14:textId="280B0846" w:rsidR="005B1264" w:rsidRDefault="00931977" w:rsidP="005B1264">
      <w:r>
        <w:lastRenderedPageBreak/>
        <w:t xml:space="preserve">                                                 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69A47D24" w14:textId="3C533E77" w:rsidR="00225314" w:rsidRDefault="00DB3B67" w:rsidP="005B1264">
      <w:r w:rsidRPr="00DB3B67">
        <w:drawing>
          <wp:inline distT="0" distB="0" distL="0" distR="0" wp14:anchorId="04EE8DD3" wp14:editId="4EC37B05">
            <wp:extent cx="3038497" cy="800106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38497" cy="8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1CECE" w14:textId="77777777" w:rsidR="00225314" w:rsidRDefault="00225314" w:rsidP="005B1264"/>
    <w:p w14:paraId="514790EC" w14:textId="77777777" w:rsidR="004F6C71" w:rsidRPr="00225314" w:rsidRDefault="004F6C71" w:rsidP="00225314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225314">
        <w:rPr>
          <w:rFonts w:ascii="Arial" w:hAnsi="Arial" w:cs="Arial"/>
          <w:sz w:val="20"/>
          <w:szCs w:val="20"/>
        </w:rPr>
        <w:t xml:space="preserve">When you </w:t>
      </w:r>
      <w:proofErr w:type="spellStart"/>
      <w:r w:rsidRPr="00225314">
        <w:rPr>
          <w:rFonts w:ascii="Arial" w:hAnsi="Arial" w:cs="Arial"/>
          <w:sz w:val="20"/>
          <w:szCs w:val="20"/>
        </w:rPr>
        <w:t>shutdown</w:t>
      </w:r>
      <w:proofErr w:type="spellEnd"/>
      <w:r w:rsidRPr="00225314">
        <w:rPr>
          <w:rFonts w:ascii="Arial" w:hAnsi="Arial" w:cs="Arial"/>
          <w:sz w:val="20"/>
          <w:szCs w:val="20"/>
        </w:rPr>
        <w:t xml:space="preserve"> the interface on R1, </w:t>
      </w:r>
      <w:r w:rsidR="00F80DE4" w:rsidRPr="00225314">
        <w:rPr>
          <w:rFonts w:ascii="Arial" w:hAnsi="Arial" w:cs="Arial"/>
          <w:sz w:val="20"/>
          <w:szCs w:val="20"/>
        </w:rPr>
        <w:t>check R2 and you</w:t>
      </w:r>
      <w:r w:rsidRPr="00225314">
        <w:rPr>
          <w:rFonts w:ascii="Arial" w:hAnsi="Arial" w:cs="Arial"/>
          <w:sz w:val="20"/>
          <w:szCs w:val="20"/>
        </w:rPr>
        <w:t xml:space="preserve"> see th</w:t>
      </w:r>
      <w:r w:rsidR="00F80DE4" w:rsidRPr="00225314">
        <w:rPr>
          <w:rFonts w:ascii="Arial" w:hAnsi="Arial" w:cs="Arial"/>
          <w:sz w:val="20"/>
          <w:szCs w:val="20"/>
        </w:rPr>
        <w:t>at its now in Active state</w:t>
      </w:r>
    </w:p>
    <w:p w14:paraId="418F90A4" w14:textId="77777777" w:rsidR="00B23F62" w:rsidRPr="00225314" w:rsidRDefault="00B23F62" w:rsidP="00225314">
      <w:pPr>
        <w:pStyle w:val="NoSpacing"/>
        <w:rPr>
          <w:rFonts w:ascii="Arial" w:hAnsi="Arial" w:cs="Arial"/>
          <w:sz w:val="20"/>
          <w:szCs w:val="20"/>
        </w:rPr>
      </w:pPr>
    </w:p>
    <w:p w14:paraId="3BACB46D" w14:textId="77777777" w:rsidR="00F431D3" w:rsidRDefault="00F80DE4" w:rsidP="00225314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225314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4D994841" wp14:editId="0C75B15F">
            <wp:extent cx="4594225" cy="19748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225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2930F" w14:textId="77777777" w:rsidR="00225314" w:rsidRDefault="00225314" w:rsidP="00225314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705344" behindDoc="1" locked="0" layoutInCell="1" allowOverlap="1" wp14:anchorId="1A222F21" wp14:editId="167E4B4F">
            <wp:simplePos x="0" y="0"/>
            <wp:positionH relativeFrom="margin">
              <wp:posOffset>2233295</wp:posOffset>
            </wp:positionH>
            <wp:positionV relativeFrom="paragraph">
              <wp:posOffset>70485</wp:posOffset>
            </wp:positionV>
            <wp:extent cx="923925" cy="352425"/>
            <wp:effectExtent l="0" t="0" r="9525" b="9525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20A201" w14:textId="61B2D65F" w:rsidR="00225314" w:rsidRDefault="00DB3B67" w:rsidP="00DB3B67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  <w:r>
        <w:rPr>
          <w:rFonts w:ascii="Arial" w:hAnsi="Arial" w:cs="Arial"/>
          <w:sz w:val="20"/>
          <w:szCs w:val="20"/>
        </w:rPr>
        <w:t xml:space="preserve"> </w:t>
      </w:r>
    </w:p>
    <w:p w14:paraId="0BF3EE70" w14:textId="77777777" w:rsidR="00225314" w:rsidRDefault="00225314" w:rsidP="00225314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280EEBB9" w14:textId="77777777" w:rsidR="00225314" w:rsidRPr="00225314" w:rsidRDefault="00225314" w:rsidP="00225314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5F75D20D" w14:textId="77777777" w:rsidR="00F80DE4" w:rsidRDefault="00F80DE4" w:rsidP="00225314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225314">
        <w:rPr>
          <w:rFonts w:ascii="Arial" w:hAnsi="Arial" w:cs="Arial"/>
          <w:sz w:val="20"/>
          <w:szCs w:val="20"/>
        </w:rPr>
        <w:t>Now run the show standby brief command on R2 and you see it is now active</w:t>
      </w:r>
    </w:p>
    <w:p w14:paraId="46081F41" w14:textId="77777777" w:rsidR="00225314" w:rsidRPr="00225314" w:rsidRDefault="00225314" w:rsidP="00225314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40A3D4FC" w14:textId="77777777" w:rsidR="00F80DE4" w:rsidRPr="00225314" w:rsidRDefault="00F80DE4" w:rsidP="00225314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225314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29DB2BE" wp14:editId="56DF1F07">
            <wp:extent cx="5354955" cy="70231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495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E8F40" w14:textId="77777777" w:rsidR="00225314" w:rsidRDefault="00225314" w:rsidP="00225314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707392" behindDoc="1" locked="0" layoutInCell="1" allowOverlap="1" wp14:anchorId="48B640FC" wp14:editId="04547CDA">
            <wp:simplePos x="0" y="0"/>
            <wp:positionH relativeFrom="margin">
              <wp:posOffset>2280920</wp:posOffset>
            </wp:positionH>
            <wp:positionV relativeFrom="paragraph">
              <wp:posOffset>81915</wp:posOffset>
            </wp:positionV>
            <wp:extent cx="923925" cy="352425"/>
            <wp:effectExtent l="0" t="0" r="9525" b="9525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3A83EF" w14:textId="048A7F58" w:rsidR="00225314" w:rsidRDefault="00AE469D" w:rsidP="00225314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28E44111" w14:textId="77777777" w:rsidR="00225314" w:rsidRDefault="00225314" w:rsidP="00225314">
      <w:pPr>
        <w:pStyle w:val="NoSpacing"/>
        <w:rPr>
          <w:rFonts w:ascii="Arial" w:hAnsi="Arial" w:cs="Arial"/>
          <w:sz w:val="20"/>
          <w:szCs w:val="20"/>
        </w:rPr>
      </w:pPr>
    </w:p>
    <w:p w14:paraId="57A0E977" w14:textId="77777777" w:rsidR="00225314" w:rsidRDefault="00225314" w:rsidP="00225314">
      <w:pPr>
        <w:pStyle w:val="NoSpacing"/>
        <w:rPr>
          <w:rFonts w:ascii="Arial" w:hAnsi="Arial" w:cs="Arial"/>
          <w:sz w:val="20"/>
          <w:szCs w:val="20"/>
        </w:rPr>
      </w:pPr>
    </w:p>
    <w:p w14:paraId="53294E39" w14:textId="77777777" w:rsidR="00225314" w:rsidRDefault="00225314" w:rsidP="00225314">
      <w:pPr>
        <w:pStyle w:val="NoSpacing"/>
        <w:rPr>
          <w:rFonts w:ascii="Arial" w:hAnsi="Arial" w:cs="Arial"/>
          <w:sz w:val="20"/>
          <w:szCs w:val="20"/>
        </w:rPr>
      </w:pPr>
    </w:p>
    <w:p w14:paraId="72AAD24C" w14:textId="77777777" w:rsidR="00F80DE4" w:rsidRPr="00225314" w:rsidRDefault="00F80DE4" w:rsidP="00225314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225314">
        <w:rPr>
          <w:rFonts w:ascii="Arial" w:hAnsi="Arial" w:cs="Arial"/>
          <w:sz w:val="20"/>
          <w:szCs w:val="20"/>
        </w:rPr>
        <w:t xml:space="preserve">Now turn the interface back on </w:t>
      </w:r>
      <w:proofErr w:type="spellStart"/>
      <w:r w:rsidRPr="00225314">
        <w:rPr>
          <w:rFonts w:ascii="Arial" w:hAnsi="Arial" w:cs="Arial"/>
          <w:sz w:val="20"/>
          <w:szCs w:val="20"/>
        </w:rPr>
        <w:t>on</w:t>
      </w:r>
      <w:proofErr w:type="spellEnd"/>
      <w:r w:rsidRPr="00225314">
        <w:rPr>
          <w:rFonts w:ascii="Arial" w:hAnsi="Arial" w:cs="Arial"/>
          <w:sz w:val="20"/>
          <w:szCs w:val="20"/>
        </w:rPr>
        <w:t xml:space="preserve"> R1 and see that R2 has changed back again</w:t>
      </w:r>
      <w:r w:rsidR="00225314">
        <w:rPr>
          <w:rFonts w:ascii="Arial" w:hAnsi="Arial" w:cs="Arial"/>
          <w:sz w:val="20"/>
          <w:szCs w:val="20"/>
        </w:rPr>
        <w:br/>
      </w:r>
    </w:p>
    <w:p w14:paraId="1E52958A" w14:textId="77777777" w:rsidR="00F80DE4" w:rsidRPr="00225314" w:rsidRDefault="00F80DE4" w:rsidP="00225314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225314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642AB060" wp14:editId="54BD4A62">
            <wp:extent cx="4579620" cy="219710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F8036" w14:textId="77777777" w:rsidR="00F80DE4" w:rsidRPr="00225314" w:rsidRDefault="00F80DE4" w:rsidP="00225314">
      <w:pPr>
        <w:pStyle w:val="NoSpacing"/>
        <w:rPr>
          <w:rFonts w:ascii="Arial" w:hAnsi="Arial" w:cs="Arial"/>
          <w:sz w:val="20"/>
          <w:szCs w:val="20"/>
        </w:rPr>
      </w:pPr>
    </w:p>
    <w:p w14:paraId="5C26707B" w14:textId="77777777" w:rsidR="00F80DE4" w:rsidRPr="00225314" w:rsidRDefault="00F80DE4" w:rsidP="00225314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225314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CDB86F0" wp14:editId="0CD49043">
            <wp:extent cx="5274310" cy="285115"/>
            <wp:effectExtent l="0" t="0" r="254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608DB" w14:textId="77777777" w:rsidR="00F431D3" w:rsidRPr="00225314" w:rsidRDefault="00225314" w:rsidP="00225314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709440" behindDoc="1" locked="0" layoutInCell="1" allowOverlap="1" wp14:anchorId="51AF238B" wp14:editId="147EAEA9">
            <wp:simplePos x="0" y="0"/>
            <wp:positionH relativeFrom="margin">
              <wp:posOffset>2305050</wp:posOffset>
            </wp:positionH>
            <wp:positionV relativeFrom="paragraph">
              <wp:posOffset>134620</wp:posOffset>
            </wp:positionV>
            <wp:extent cx="923925" cy="352425"/>
            <wp:effectExtent l="0" t="0" r="9525" b="9525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7EA228" w14:textId="1B943EDC" w:rsidR="00225314" w:rsidRDefault="00AE469D" w:rsidP="00225314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</w:t>
      </w:r>
      <w:r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001FC841" w14:textId="77777777" w:rsidR="00225314" w:rsidRDefault="00225314" w:rsidP="00225314">
      <w:pPr>
        <w:pStyle w:val="NoSpacing"/>
        <w:rPr>
          <w:rFonts w:ascii="Arial" w:hAnsi="Arial" w:cs="Arial"/>
          <w:sz w:val="20"/>
          <w:szCs w:val="20"/>
        </w:rPr>
      </w:pPr>
    </w:p>
    <w:p w14:paraId="5E52126B" w14:textId="77777777" w:rsidR="00225314" w:rsidRDefault="00225314" w:rsidP="00225314">
      <w:pPr>
        <w:pStyle w:val="NoSpacing"/>
        <w:rPr>
          <w:rFonts w:ascii="Arial" w:hAnsi="Arial" w:cs="Arial"/>
          <w:sz w:val="20"/>
          <w:szCs w:val="20"/>
        </w:rPr>
      </w:pPr>
    </w:p>
    <w:p w14:paraId="0D99848B" w14:textId="77777777" w:rsidR="00CE5C57" w:rsidRPr="00225314" w:rsidRDefault="004340AD" w:rsidP="00225314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225314">
        <w:rPr>
          <w:rFonts w:ascii="Arial" w:hAnsi="Arial" w:cs="Arial"/>
          <w:sz w:val="20"/>
          <w:szCs w:val="20"/>
        </w:rPr>
        <w:t>Now we will shut down the interface on R2 and ping from PC 1 and it should ping successfully</w:t>
      </w:r>
    </w:p>
    <w:p w14:paraId="557E790C" w14:textId="77777777" w:rsidR="004340AD" w:rsidRDefault="004340AD" w:rsidP="00D4307A"/>
    <w:p w14:paraId="6FF6B62C" w14:textId="77777777" w:rsidR="004340AD" w:rsidRDefault="007B7843" w:rsidP="00D4307A">
      <w:r>
        <w:rPr>
          <w:noProof/>
        </w:rPr>
        <w:lastRenderedPageBreak/>
        <w:drawing>
          <wp:anchor distT="0" distB="0" distL="114300" distR="114300" simplePos="0" relativeHeight="251711488" behindDoc="1" locked="0" layoutInCell="1" allowOverlap="1" wp14:anchorId="052CA745" wp14:editId="1D19A37D">
            <wp:simplePos x="0" y="0"/>
            <wp:positionH relativeFrom="column">
              <wp:posOffset>44450</wp:posOffset>
            </wp:positionH>
            <wp:positionV relativeFrom="paragraph">
              <wp:posOffset>44450</wp:posOffset>
            </wp:positionV>
            <wp:extent cx="3176757" cy="2281555"/>
            <wp:effectExtent l="0" t="0" r="5080" b="4445"/>
            <wp:wrapTight wrapText="bothSides">
              <wp:wrapPolygon edited="0">
                <wp:start x="0" y="0"/>
                <wp:lineTo x="0" y="21462"/>
                <wp:lineTo x="21505" y="21462"/>
                <wp:lineTo x="21505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757" cy="228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B796A4" w14:textId="77777777" w:rsidR="004340AD" w:rsidRDefault="007B7843" w:rsidP="00D4307A">
      <w:r>
        <w:rPr>
          <w:noProof/>
        </w:rPr>
        <w:drawing>
          <wp:anchor distT="0" distB="0" distL="114300" distR="114300" simplePos="0" relativeHeight="251710464" behindDoc="1" locked="0" layoutInCell="1" allowOverlap="1" wp14:anchorId="7BA1A655" wp14:editId="0377065D">
            <wp:simplePos x="0" y="0"/>
            <wp:positionH relativeFrom="column">
              <wp:posOffset>3530600</wp:posOffset>
            </wp:positionH>
            <wp:positionV relativeFrom="paragraph">
              <wp:posOffset>335915</wp:posOffset>
            </wp:positionV>
            <wp:extent cx="2923540" cy="1285240"/>
            <wp:effectExtent l="0" t="0" r="0" b="0"/>
            <wp:wrapTight wrapText="bothSides">
              <wp:wrapPolygon edited="0">
                <wp:start x="0" y="0"/>
                <wp:lineTo x="0" y="21130"/>
                <wp:lineTo x="21394" y="21130"/>
                <wp:lineTo x="21394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3540" cy="128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1AF7B5" w14:textId="77777777" w:rsidR="004340AD" w:rsidRDefault="004340AD" w:rsidP="00D4307A"/>
    <w:p w14:paraId="219DA456" w14:textId="77777777" w:rsidR="00D4307A" w:rsidRDefault="00D4307A" w:rsidP="00D4307A">
      <w:pPr>
        <w:jc w:val="center"/>
      </w:pPr>
    </w:p>
    <w:p w14:paraId="6A8F217E" w14:textId="16BC125A" w:rsidR="00156E9E" w:rsidRDefault="007B7843" w:rsidP="00156E9E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713536" behindDoc="1" locked="0" layoutInCell="1" allowOverlap="1" wp14:anchorId="083BDE74" wp14:editId="37990524">
            <wp:simplePos x="0" y="0"/>
            <wp:positionH relativeFrom="margin">
              <wp:posOffset>2357120</wp:posOffset>
            </wp:positionH>
            <wp:positionV relativeFrom="paragraph">
              <wp:posOffset>5715</wp:posOffset>
            </wp:positionV>
            <wp:extent cx="923925" cy="352425"/>
            <wp:effectExtent l="0" t="0" r="9525" b="9525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6E9E">
        <w:t xml:space="preserve">                                                                                                 </w:t>
      </w:r>
      <w:r w:rsidR="00156E9E" w:rsidRPr="004B52FD">
        <w:rPr>
          <w:rFonts w:ascii="Times New Roman" w:hAnsi="Times New Roman" w:cs="Times New Roman"/>
          <w:sz w:val="44"/>
          <w:szCs w:val="44"/>
        </w:rPr>
        <w:sym w:font="Wingdings" w:char="F0FC"/>
      </w:r>
    </w:p>
    <w:p w14:paraId="37B638F5" w14:textId="61EAC000" w:rsidR="00AC6620" w:rsidRDefault="00156E9E" w:rsidP="00AC6620">
      <w:pPr>
        <w:jc w:val="center"/>
      </w:pPr>
      <w:r>
        <w:t xml:space="preserve"> </w:t>
      </w:r>
    </w:p>
    <w:p w14:paraId="64B3CDF1" w14:textId="10CBA90B" w:rsidR="00AC6620" w:rsidRDefault="00156E9E" w:rsidP="00AC6620">
      <w:r w:rsidRPr="00156E9E">
        <w:drawing>
          <wp:inline distT="0" distB="0" distL="0" distR="0" wp14:anchorId="7020C0A5" wp14:editId="43DE6F55">
            <wp:extent cx="6243638" cy="4595495"/>
            <wp:effectExtent l="0" t="0" r="508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257057" cy="46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66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C465F"/>
    <w:multiLevelType w:val="hybridMultilevel"/>
    <w:tmpl w:val="36305A8C"/>
    <w:lvl w:ilvl="0" w:tplc="0A6043AE">
      <w:start w:val="9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6346D"/>
    <w:multiLevelType w:val="hybridMultilevel"/>
    <w:tmpl w:val="FB404C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C6841"/>
    <w:multiLevelType w:val="hybridMultilevel"/>
    <w:tmpl w:val="B00AE09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8DB41AB"/>
    <w:multiLevelType w:val="hybridMultilevel"/>
    <w:tmpl w:val="58147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B81088"/>
    <w:multiLevelType w:val="hybridMultilevel"/>
    <w:tmpl w:val="E7C29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EC11B6"/>
    <w:multiLevelType w:val="hybridMultilevel"/>
    <w:tmpl w:val="47B69F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A544112"/>
    <w:multiLevelType w:val="hybridMultilevel"/>
    <w:tmpl w:val="0290CF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836DF0"/>
    <w:multiLevelType w:val="hybridMultilevel"/>
    <w:tmpl w:val="BB2C10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62E12F12"/>
    <w:multiLevelType w:val="hybridMultilevel"/>
    <w:tmpl w:val="CB8AE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672927"/>
    <w:multiLevelType w:val="hybridMultilevel"/>
    <w:tmpl w:val="34B20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0E68CA"/>
    <w:multiLevelType w:val="hybridMultilevel"/>
    <w:tmpl w:val="EA625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44722E"/>
    <w:multiLevelType w:val="hybridMultilevel"/>
    <w:tmpl w:val="630E92BC"/>
    <w:lvl w:ilvl="0" w:tplc="0A6043A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926D3D"/>
    <w:multiLevelType w:val="hybridMultilevel"/>
    <w:tmpl w:val="08B0A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FF485F"/>
    <w:multiLevelType w:val="hybridMultilevel"/>
    <w:tmpl w:val="B4B2B882"/>
    <w:lvl w:ilvl="0" w:tplc="08E6D1E4">
      <w:start w:val="1"/>
      <w:numFmt w:val="decimal"/>
      <w:lvlText w:val="%1."/>
      <w:lvlJc w:val="left"/>
      <w:pPr>
        <w:ind w:left="1800" w:hanging="360"/>
      </w:pPr>
      <w:rPr>
        <w:rFonts w:ascii="Arial" w:eastAsiaTheme="minorHAnsi" w:hAnsi="Arial" w:cs="Aria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67943033">
    <w:abstractNumId w:val="6"/>
  </w:num>
  <w:num w:numId="2" w16cid:durableId="1662342698">
    <w:abstractNumId w:val="0"/>
  </w:num>
  <w:num w:numId="3" w16cid:durableId="448748117">
    <w:abstractNumId w:val="13"/>
  </w:num>
  <w:num w:numId="4" w16cid:durableId="814296021">
    <w:abstractNumId w:val="8"/>
  </w:num>
  <w:num w:numId="5" w16cid:durableId="443113748">
    <w:abstractNumId w:val="4"/>
  </w:num>
  <w:num w:numId="6" w16cid:durableId="83455348">
    <w:abstractNumId w:val="12"/>
  </w:num>
  <w:num w:numId="7" w16cid:durableId="209851696">
    <w:abstractNumId w:val="11"/>
  </w:num>
  <w:num w:numId="8" w16cid:durableId="58209313">
    <w:abstractNumId w:val="10"/>
  </w:num>
  <w:num w:numId="9" w16cid:durableId="1715157431">
    <w:abstractNumId w:val="9"/>
  </w:num>
  <w:num w:numId="10" w16cid:durableId="2106875333">
    <w:abstractNumId w:val="2"/>
  </w:num>
  <w:num w:numId="11" w16cid:durableId="582497355">
    <w:abstractNumId w:val="5"/>
  </w:num>
  <w:num w:numId="12" w16cid:durableId="1938295444">
    <w:abstractNumId w:val="7"/>
  </w:num>
  <w:num w:numId="13" w16cid:durableId="1442339836">
    <w:abstractNumId w:val="1"/>
  </w:num>
  <w:num w:numId="14" w16cid:durableId="11337133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jQzNzc0NTC2tDRX0lEKTi0uzszPAykwrAUAadOUziwAAAA="/>
  </w:docVars>
  <w:rsids>
    <w:rsidRoot w:val="00F35DAD"/>
    <w:rsid w:val="00156E9E"/>
    <w:rsid w:val="00160891"/>
    <w:rsid w:val="001809B7"/>
    <w:rsid w:val="00224CE4"/>
    <w:rsid w:val="00225314"/>
    <w:rsid w:val="00290A40"/>
    <w:rsid w:val="002A0B91"/>
    <w:rsid w:val="002B2D3C"/>
    <w:rsid w:val="002D7B22"/>
    <w:rsid w:val="00302BB1"/>
    <w:rsid w:val="00324B4F"/>
    <w:rsid w:val="00326D51"/>
    <w:rsid w:val="003272FD"/>
    <w:rsid w:val="003401FC"/>
    <w:rsid w:val="00354EF2"/>
    <w:rsid w:val="00377CDE"/>
    <w:rsid w:val="003A7341"/>
    <w:rsid w:val="003B2C6D"/>
    <w:rsid w:val="003B55C1"/>
    <w:rsid w:val="003C70B6"/>
    <w:rsid w:val="0041553E"/>
    <w:rsid w:val="00416BE0"/>
    <w:rsid w:val="00431EB0"/>
    <w:rsid w:val="00433C65"/>
    <w:rsid w:val="004340AD"/>
    <w:rsid w:val="004671CC"/>
    <w:rsid w:val="004A2BAE"/>
    <w:rsid w:val="004B52FD"/>
    <w:rsid w:val="004F6C71"/>
    <w:rsid w:val="005535D8"/>
    <w:rsid w:val="0055751E"/>
    <w:rsid w:val="00571636"/>
    <w:rsid w:val="00582526"/>
    <w:rsid w:val="005A36EE"/>
    <w:rsid w:val="005A7CCF"/>
    <w:rsid w:val="005B1264"/>
    <w:rsid w:val="005F754F"/>
    <w:rsid w:val="00624D21"/>
    <w:rsid w:val="006427DD"/>
    <w:rsid w:val="006920F2"/>
    <w:rsid w:val="006B50F1"/>
    <w:rsid w:val="006E5C6A"/>
    <w:rsid w:val="006F336C"/>
    <w:rsid w:val="00703DC1"/>
    <w:rsid w:val="00750086"/>
    <w:rsid w:val="007537DF"/>
    <w:rsid w:val="00785A83"/>
    <w:rsid w:val="007B7843"/>
    <w:rsid w:val="007D2958"/>
    <w:rsid w:val="007D6F87"/>
    <w:rsid w:val="007E7BE8"/>
    <w:rsid w:val="008037CA"/>
    <w:rsid w:val="008338A4"/>
    <w:rsid w:val="00834836"/>
    <w:rsid w:val="00835427"/>
    <w:rsid w:val="00883D15"/>
    <w:rsid w:val="008A3CF6"/>
    <w:rsid w:val="008A6828"/>
    <w:rsid w:val="008D7230"/>
    <w:rsid w:val="008F7732"/>
    <w:rsid w:val="00911FA3"/>
    <w:rsid w:val="00931977"/>
    <w:rsid w:val="009D6AD0"/>
    <w:rsid w:val="00A3167E"/>
    <w:rsid w:val="00A618B4"/>
    <w:rsid w:val="00A64D81"/>
    <w:rsid w:val="00A71CAB"/>
    <w:rsid w:val="00A73376"/>
    <w:rsid w:val="00AC35F8"/>
    <w:rsid w:val="00AC6620"/>
    <w:rsid w:val="00AE469D"/>
    <w:rsid w:val="00AE6B42"/>
    <w:rsid w:val="00B23F62"/>
    <w:rsid w:val="00C50EDF"/>
    <w:rsid w:val="00C53912"/>
    <w:rsid w:val="00C76D42"/>
    <w:rsid w:val="00CA5E25"/>
    <w:rsid w:val="00CB3ACB"/>
    <w:rsid w:val="00CE5C57"/>
    <w:rsid w:val="00D03A2F"/>
    <w:rsid w:val="00D13124"/>
    <w:rsid w:val="00D4307A"/>
    <w:rsid w:val="00D54F8C"/>
    <w:rsid w:val="00D77B4B"/>
    <w:rsid w:val="00DB3B67"/>
    <w:rsid w:val="00DD5D60"/>
    <w:rsid w:val="00E63FA0"/>
    <w:rsid w:val="00E832A1"/>
    <w:rsid w:val="00EF55B7"/>
    <w:rsid w:val="00F26D0B"/>
    <w:rsid w:val="00F35DAD"/>
    <w:rsid w:val="00F431D3"/>
    <w:rsid w:val="00F80D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4CDAC"/>
  <w15:chartTrackingRefBased/>
  <w15:docId w15:val="{388A227C-7E6C-4FBE-B8A3-6008AD12D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A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5DAD"/>
    <w:pPr>
      <w:ind w:left="720"/>
      <w:contextualSpacing/>
    </w:pPr>
  </w:style>
  <w:style w:type="paragraph" w:styleId="BodyText">
    <w:name w:val="Body Text"/>
    <w:basedOn w:val="Normal"/>
    <w:link w:val="BodyTextChar"/>
    <w:rsid w:val="00324B4F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24B4F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paragraph" w:styleId="NoSpacing">
    <w:name w:val="No Spacing"/>
    <w:uiPriority w:val="1"/>
    <w:qFormat/>
    <w:rsid w:val="008037C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10</Pages>
  <Words>931</Words>
  <Characters>530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64</cp:revision>
  <dcterms:created xsi:type="dcterms:W3CDTF">2019-02-24T14:50:00Z</dcterms:created>
  <dcterms:modified xsi:type="dcterms:W3CDTF">2022-11-09T05:07:00Z</dcterms:modified>
</cp:coreProperties>
</file>